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7B614E0A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bookmarkStart w:id="0" w:name="_GoBack"/>
      <w:bookmarkEnd w:id="0"/>
    </w:p>
    <w:p w14:paraId="710F8EAA" w14:textId="3F9CBF3D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sz w:val="24"/>
          <w:szCs w:val="24"/>
          <w14:ligatures w14:val="standard"/>
        </w:rPr>
        <w:t>Ahmednagar Jilha Maratha Vidya Prasarak Samaj’s</w:t>
      </w:r>
    </w:p>
    <w:p w14:paraId="7CE10145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>New Arts, Commerce, and Science College, Ahmednagar</w:t>
      </w:r>
    </w:p>
    <w:p w14:paraId="5EFABB76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>(Autonomous)</w:t>
      </w:r>
    </w:p>
    <w:p w14:paraId="53F68066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14:ligatures w14:val="standard"/>
        </w:rPr>
      </w:pPr>
      <w:r w:rsidRPr="0009363E">
        <w:rPr>
          <w:rFonts w:ascii="Times New Roman" w:hAnsi="Times New Roman" w:cs="Times New Roman"/>
          <w:b/>
          <w:sz w:val="32"/>
          <w:szCs w:val="32"/>
          <w14:ligatures w14:val="standard"/>
        </w:rPr>
        <w:t>(Affiliated to Savitribai Phule Pune University, Pune)</w:t>
      </w:r>
    </w:p>
    <w:p w14:paraId="32A89D6D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09AC264F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2C4651A8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20B77346" w14:textId="5EFBCF64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Cs/>
          <w:noProof/>
          <w:sz w:val="36"/>
          <w:szCs w:val="36"/>
          <w:lang w:bidi="ar-SA"/>
        </w:rPr>
        <w:drawing>
          <wp:inline distT="0" distB="0" distL="0" distR="0" wp14:anchorId="6FAD9FA6" wp14:editId="72D299D7">
            <wp:extent cx="1453515" cy="12484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0F9C" w14:textId="77777777" w:rsidR="0009363E" w:rsidRP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Cs/>
          <w:sz w:val="36"/>
          <w:szCs w:val="36"/>
          <w14:ligatures w14:val="standard"/>
        </w:rPr>
      </w:pPr>
    </w:p>
    <w:p w14:paraId="38CE04B8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sz w:val="36"/>
          <w:szCs w:val="36"/>
          <w14:ligatures w14:val="standard"/>
        </w:rPr>
        <w:t>National Education Policy (NEP)</w:t>
      </w:r>
    </w:p>
    <w:p w14:paraId="5297DAD6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sz w:val="36"/>
          <w:szCs w:val="36"/>
          <w14:ligatures w14:val="standard"/>
        </w:rPr>
        <w:t xml:space="preserve">Choice Based Credit System (CBCS) </w:t>
      </w:r>
    </w:p>
    <w:p w14:paraId="26B33556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  <w14:ligatures w14:val="standard"/>
        </w:rPr>
      </w:pPr>
    </w:p>
    <w:p w14:paraId="4411E5CE" w14:textId="77777777" w:rsidR="0009363E" w:rsidRDefault="0009363E" w:rsidP="0009363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sz w:val="32"/>
          <w:szCs w:val="32"/>
          <w14:ligatures w14:val="standard"/>
        </w:rPr>
        <w:t xml:space="preserve">Programme Skeleton and Syllabus of </w:t>
      </w:r>
    </w:p>
    <w:p w14:paraId="7DA9E733" w14:textId="77777777" w:rsidR="0009363E" w:rsidRP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  <w14:ligatures w14:val="standard"/>
        </w:rPr>
      </w:pPr>
      <w:r w:rsidRPr="0009363E">
        <w:rPr>
          <w:rFonts w:ascii="Times New Roman" w:hAnsi="Times New Roman" w:cs="Times New Roman"/>
          <w:b/>
          <w:sz w:val="36"/>
          <w:szCs w:val="36"/>
          <w14:ligatures w14:val="standard"/>
        </w:rPr>
        <w:t xml:space="preserve">Open Elective (OE) </w:t>
      </w:r>
    </w:p>
    <w:p w14:paraId="6EDC18C5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</w:pPr>
    </w:p>
    <w:p w14:paraId="7A1787C9" w14:textId="5C57D74A" w:rsidR="0009363E" w:rsidRPr="0009363E" w:rsidRDefault="00177AE4" w:rsidP="0009363E">
      <w:pPr>
        <w:spacing w:line="240" w:lineRule="auto"/>
        <w:jc w:val="center"/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</w:pPr>
      <w:r w:rsidRPr="00177AE4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t>Media Studies</w:t>
      </w:r>
      <w:r w:rsidR="0009363E" w:rsidRPr="0009363E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br/>
        <w:t>(</w:t>
      </w:r>
      <w:r w:rsidRPr="00177AE4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t>Communication Studies and Animation</w:t>
      </w:r>
      <w:r w:rsidR="0009363E" w:rsidRPr="00177AE4">
        <w:rPr>
          <w:rFonts w:ascii="Times New Roman" w:hAnsi="Times New Roman" w:cs="Times New Roman"/>
          <w:b/>
          <w:color w:val="C00000"/>
          <w:sz w:val="36"/>
          <w:szCs w:val="36"/>
          <w14:ligatures w14:val="standard"/>
        </w:rPr>
        <w:t>)</w:t>
      </w:r>
    </w:p>
    <w:p w14:paraId="73C11863" w14:textId="77777777" w:rsidR="0009363E" w:rsidRPr="008D4580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color w:val="FF0000"/>
          <w:sz w:val="36"/>
          <w:szCs w:val="36"/>
          <w14:ligatures w14:val="standard"/>
        </w:rPr>
      </w:pPr>
    </w:p>
    <w:p w14:paraId="51D17D3C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Cs/>
          <w:sz w:val="2"/>
          <w:szCs w:val="2"/>
          <w14:ligatures w14:val="standard"/>
        </w:rPr>
      </w:pPr>
    </w:p>
    <w:p w14:paraId="6CBE3698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Implemented from </w:t>
      </w:r>
    </w:p>
    <w:p w14:paraId="58415037" w14:textId="77777777" w:rsidR="0009363E" w:rsidRDefault="0009363E" w:rsidP="0009363E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  <w14:ligatures w14:val="standard"/>
        </w:rPr>
      </w:pPr>
      <w:r>
        <w:rPr>
          <w:rFonts w:ascii="Times New Roman" w:hAnsi="Times New Roman" w:cs="Times New Roman"/>
          <w:b/>
          <w:sz w:val="40"/>
          <w:szCs w:val="40"/>
          <w14:ligatures w14:val="standard"/>
        </w:rPr>
        <w:t>Academic Year 2023-24</w:t>
      </w:r>
    </w:p>
    <w:p w14:paraId="5CAF3681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48CADB9D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2957ED54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2D387A72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6ABE3377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1DC94415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4D45AA07" w14:textId="77777777" w:rsidR="0009363E" w:rsidRDefault="0009363E" w:rsidP="0009363E">
      <w:pPr>
        <w:spacing w:line="240" w:lineRule="auto"/>
        <w:rPr>
          <w:rFonts w:ascii="Times New Roman" w:hAnsi="Times New Roman" w:cs="Times New Roman"/>
          <w14:ligatures w14:val="standard"/>
        </w:rPr>
      </w:pPr>
    </w:p>
    <w:p w14:paraId="69471B52" w14:textId="77777777" w:rsidR="0009363E" w:rsidRDefault="0009363E" w:rsidP="0009363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 w:rsidRPr="0005056A">
        <w:rPr>
          <w:rFonts w:ascii="Times New Roman" w:hAnsi="Times New Roman" w:cs="Times New Roman"/>
          <w:b/>
          <w:sz w:val="24"/>
          <w:szCs w:val="24"/>
          <w14:ligatures w14:val="standard"/>
        </w:rPr>
        <w:lastRenderedPageBreak/>
        <w:t xml:space="preserve">Credit Distribution: </w:t>
      </w: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UG Programme </w:t>
      </w: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1241"/>
        <w:gridCol w:w="4169"/>
        <w:gridCol w:w="723"/>
        <w:gridCol w:w="1509"/>
        <w:gridCol w:w="1374"/>
      </w:tblGrid>
      <w:tr w:rsidR="0009363E" w:rsidRPr="006A6E6F" w14:paraId="7629FF90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</w:tcPr>
          <w:p w14:paraId="67F00CA0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 </w:t>
            </w:r>
          </w:p>
        </w:tc>
        <w:tc>
          <w:tcPr>
            <w:tcW w:w="2312" w:type="pct"/>
            <w:hideMark/>
          </w:tcPr>
          <w:p w14:paraId="7F214F48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Type of Courses  </w:t>
            </w:r>
          </w:p>
        </w:tc>
        <w:tc>
          <w:tcPr>
            <w:tcW w:w="401" w:type="pct"/>
            <w:hideMark/>
          </w:tcPr>
          <w:p w14:paraId="3BEB7258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III Yr</w:t>
            </w:r>
          </w:p>
        </w:tc>
        <w:tc>
          <w:tcPr>
            <w:tcW w:w="837" w:type="pct"/>
            <w:hideMark/>
          </w:tcPr>
          <w:p w14:paraId="528E771B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IV Yrs (Honour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E7C182E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IV Yrs</w:t>
            </w:r>
          </w:p>
          <w:p w14:paraId="39B88097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Research </w:t>
            </w:r>
          </w:p>
        </w:tc>
      </w:tr>
      <w:tr w:rsidR="007460B2" w:rsidRPr="006A6E6F" w14:paraId="321FD6EB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 w:val="restart"/>
            <w:hideMark/>
          </w:tcPr>
          <w:p w14:paraId="443E27EE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Major </w:t>
            </w:r>
          </w:p>
          <w:p w14:paraId="1F8EAF9A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Marathi</w:t>
            </w:r>
          </w:p>
        </w:tc>
        <w:tc>
          <w:tcPr>
            <w:tcW w:w="2312" w:type="pct"/>
            <w:hideMark/>
          </w:tcPr>
          <w:p w14:paraId="3FF36E21" w14:textId="77777777" w:rsidR="007460B2" w:rsidRPr="006A6E6F" w:rsidRDefault="007460B2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Discipline-Specific Courses (DSC) </w:t>
            </w:r>
          </w:p>
        </w:tc>
        <w:tc>
          <w:tcPr>
            <w:tcW w:w="401" w:type="pct"/>
            <w:hideMark/>
          </w:tcPr>
          <w:p w14:paraId="78D4B0E4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6</w:t>
            </w:r>
          </w:p>
        </w:tc>
        <w:tc>
          <w:tcPr>
            <w:tcW w:w="837" w:type="pct"/>
            <w:hideMark/>
          </w:tcPr>
          <w:p w14:paraId="129310EB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EFCC50A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66</w:t>
            </w:r>
          </w:p>
        </w:tc>
      </w:tr>
      <w:tr w:rsidR="007460B2" w:rsidRPr="006A6E6F" w14:paraId="402855C0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0A84B763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07C056B" w14:textId="77777777" w:rsidR="007460B2" w:rsidRPr="006A6E6F" w:rsidRDefault="007460B2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Discipline Specific Elective (DSE)</w:t>
            </w:r>
          </w:p>
        </w:tc>
        <w:tc>
          <w:tcPr>
            <w:tcW w:w="401" w:type="pct"/>
            <w:hideMark/>
          </w:tcPr>
          <w:p w14:paraId="50E8930A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055DD72E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7C14AC71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6</w:t>
            </w:r>
          </w:p>
        </w:tc>
      </w:tr>
      <w:tr w:rsidR="007460B2" w:rsidRPr="006A6E6F" w14:paraId="4F6BE557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666E7366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64E094A" w14:textId="77777777" w:rsidR="007460B2" w:rsidRPr="006A6E6F" w:rsidRDefault="007460B2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Skill Enhancement Courses (SEC)</w:t>
            </w:r>
          </w:p>
        </w:tc>
        <w:tc>
          <w:tcPr>
            <w:tcW w:w="401" w:type="pct"/>
            <w:hideMark/>
          </w:tcPr>
          <w:p w14:paraId="6AC731AC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6</w:t>
            </w:r>
          </w:p>
        </w:tc>
        <w:tc>
          <w:tcPr>
            <w:tcW w:w="837" w:type="pct"/>
            <w:hideMark/>
          </w:tcPr>
          <w:p w14:paraId="76C992DC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E13FA09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6</w:t>
            </w:r>
          </w:p>
        </w:tc>
      </w:tr>
      <w:tr w:rsidR="007460B2" w:rsidRPr="006A6E6F" w14:paraId="520056B1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794A0BAD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8AEDA38" w14:textId="77777777" w:rsidR="007460B2" w:rsidRPr="006A6E6F" w:rsidRDefault="007460B2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Vocational Skill Courses (VSC)</w:t>
            </w:r>
          </w:p>
        </w:tc>
        <w:tc>
          <w:tcPr>
            <w:tcW w:w="401" w:type="pct"/>
            <w:hideMark/>
          </w:tcPr>
          <w:p w14:paraId="56F65F3F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44B0E9F9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520CD97C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3B4F3FED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720AACAC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1E8F43AA" w14:textId="77777777" w:rsidR="007460B2" w:rsidRPr="006A6E6F" w:rsidRDefault="007460B2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n-Job Training (OJT)</w:t>
            </w:r>
          </w:p>
        </w:tc>
        <w:tc>
          <w:tcPr>
            <w:tcW w:w="401" w:type="pct"/>
            <w:hideMark/>
          </w:tcPr>
          <w:p w14:paraId="792389ED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636F39A3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D031BD3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5DF353B1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6A542B81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A15EDD9" w14:textId="77777777" w:rsidR="007460B2" w:rsidRPr="006A6E6F" w:rsidRDefault="007460B2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Field Project (FP)</w:t>
            </w:r>
          </w:p>
        </w:tc>
        <w:tc>
          <w:tcPr>
            <w:tcW w:w="401" w:type="pct"/>
            <w:hideMark/>
          </w:tcPr>
          <w:p w14:paraId="76526C94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531C664C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038D4742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77E20724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ADE874A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5F9017E" w14:textId="77777777" w:rsidR="007460B2" w:rsidRPr="006A6E6F" w:rsidRDefault="007460B2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mmunity Engagement and Service (CEP)</w:t>
            </w:r>
          </w:p>
        </w:tc>
        <w:tc>
          <w:tcPr>
            <w:tcW w:w="401" w:type="pct"/>
            <w:hideMark/>
          </w:tcPr>
          <w:p w14:paraId="5CBB0FEB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tcW w:w="837" w:type="pct"/>
            <w:hideMark/>
          </w:tcPr>
          <w:p w14:paraId="0F5E9FB6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C21CDD4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2</w:t>
            </w:r>
          </w:p>
        </w:tc>
      </w:tr>
      <w:tr w:rsidR="007460B2" w:rsidRPr="006A6E6F" w14:paraId="4C9DC18F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3538FB12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6604B947" w14:textId="77777777" w:rsidR="007460B2" w:rsidRPr="006A6E6F" w:rsidRDefault="007460B2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Research project</w:t>
            </w:r>
          </w:p>
        </w:tc>
        <w:tc>
          <w:tcPr>
            <w:tcW w:w="401" w:type="pct"/>
            <w:hideMark/>
          </w:tcPr>
          <w:p w14:paraId="5E44CD88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837" w:type="pct"/>
            <w:hideMark/>
          </w:tcPr>
          <w:p w14:paraId="108DB419" w14:textId="77777777" w:rsidR="007460B2" w:rsidRPr="006A6E6F" w:rsidRDefault="007460B2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742E6D2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2</w:t>
            </w:r>
          </w:p>
        </w:tc>
      </w:tr>
      <w:tr w:rsidR="007460B2" w:rsidRPr="006A6E6F" w14:paraId="016B7C74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B17586C" w14:textId="77777777" w:rsidR="007460B2" w:rsidRPr="006A6E6F" w:rsidRDefault="007460B2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29A82065" w14:textId="77777777" w:rsidR="007460B2" w:rsidRPr="006A6E6F" w:rsidRDefault="007460B2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Research Methodology</w:t>
            </w:r>
          </w:p>
        </w:tc>
        <w:tc>
          <w:tcPr>
            <w:tcW w:w="401" w:type="pct"/>
            <w:hideMark/>
          </w:tcPr>
          <w:p w14:paraId="31EF9184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837" w:type="pct"/>
            <w:hideMark/>
          </w:tcPr>
          <w:p w14:paraId="4EAE5217" w14:textId="77777777" w:rsidR="007460B2" w:rsidRPr="006A6E6F" w:rsidRDefault="007460B2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10900DBB" w14:textId="77777777" w:rsidR="007460B2" w:rsidRPr="006A6E6F" w:rsidRDefault="007460B2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041FC5FB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</w:tcPr>
          <w:p w14:paraId="23C922EE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</w:tcPr>
          <w:p w14:paraId="764DC9EB" w14:textId="6617E450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Indian Knowledge System</w:t>
            </w:r>
          </w:p>
        </w:tc>
        <w:tc>
          <w:tcPr>
            <w:tcW w:w="401" w:type="pct"/>
          </w:tcPr>
          <w:p w14:paraId="214824D3" w14:textId="3D9ECFC4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tcW w:w="837" w:type="pct"/>
          </w:tcPr>
          <w:p w14:paraId="67B96E38" w14:textId="109571F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</w:tcPr>
          <w:p w14:paraId="4FC643B1" w14:textId="5041C973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2</w:t>
            </w:r>
          </w:p>
        </w:tc>
      </w:tr>
      <w:tr w:rsidR="007460B2" w:rsidRPr="006A6E6F" w14:paraId="28CEFB61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</w:tcPr>
          <w:p w14:paraId="1392267D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68DB53AA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 xml:space="preserve">Total (I, II and III Year) </w:t>
            </w:r>
          </w:p>
        </w:tc>
        <w:tc>
          <w:tcPr>
            <w:tcW w:w="401" w:type="pct"/>
            <w:hideMark/>
          </w:tcPr>
          <w:p w14:paraId="41258653" w14:textId="2CA809A6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80</w:t>
            </w:r>
          </w:p>
        </w:tc>
        <w:tc>
          <w:tcPr>
            <w:tcW w:w="837" w:type="pct"/>
            <w:hideMark/>
          </w:tcPr>
          <w:p w14:paraId="579EECFA" w14:textId="1BC506F5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06F60FF6" w14:textId="39D81DF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  <w:t>124</w:t>
            </w:r>
          </w:p>
        </w:tc>
      </w:tr>
      <w:tr w:rsidR="007460B2" w:rsidRPr="006A6E6F" w14:paraId="263916F6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hideMark/>
          </w:tcPr>
          <w:p w14:paraId="278E75C2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Minor </w:t>
            </w:r>
          </w:p>
        </w:tc>
        <w:tc>
          <w:tcPr>
            <w:tcW w:w="2312" w:type="pct"/>
            <w:hideMark/>
          </w:tcPr>
          <w:p w14:paraId="1F484BD3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Minor</w:t>
            </w:r>
          </w:p>
        </w:tc>
        <w:tc>
          <w:tcPr>
            <w:tcW w:w="401" w:type="pct"/>
            <w:hideMark/>
          </w:tcPr>
          <w:p w14:paraId="3391A7E8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20</w:t>
            </w:r>
          </w:p>
        </w:tc>
        <w:tc>
          <w:tcPr>
            <w:tcW w:w="837" w:type="pct"/>
            <w:hideMark/>
          </w:tcPr>
          <w:p w14:paraId="75E34958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2B819B8C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20</w:t>
            </w:r>
          </w:p>
        </w:tc>
      </w:tr>
      <w:tr w:rsidR="007460B2" w:rsidRPr="006A6E6F" w14:paraId="54A8AABC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 w:val="restart"/>
            <w:hideMark/>
          </w:tcPr>
          <w:p w14:paraId="7732B1AE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ther</w:t>
            </w:r>
          </w:p>
          <w:p w14:paraId="6ED76A00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Courses  </w:t>
            </w:r>
          </w:p>
        </w:tc>
        <w:tc>
          <w:tcPr>
            <w:tcW w:w="2312" w:type="pct"/>
            <w:hideMark/>
          </w:tcPr>
          <w:p w14:paraId="590A83B3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pen Elective (OE)/ Multidisciplinary Courses </w:t>
            </w:r>
          </w:p>
        </w:tc>
        <w:tc>
          <w:tcPr>
            <w:tcW w:w="401" w:type="pct"/>
            <w:hideMark/>
          </w:tcPr>
          <w:p w14:paraId="036B540E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2</w:t>
            </w:r>
          </w:p>
        </w:tc>
        <w:tc>
          <w:tcPr>
            <w:tcW w:w="837" w:type="pct"/>
            <w:hideMark/>
          </w:tcPr>
          <w:p w14:paraId="47845163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A331490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2</w:t>
            </w:r>
          </w:p>
        </w:tc>
      </w:tr>
      <w:tr w:rsidR="007460B2" w:rsidRPr="006A6E6F" w14:paraId="054B65B0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2630F438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3F15D8F8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-Curricular Courses</w:t>
            </w:r>
          </w:p>
        </w:tc>
        <w:tc>
          <w:tcPr>
            <w:tcW w:w="401" w:type="pct"/>
            <w:hideMark/>
          </w:tcPr>
          <w:p w14:paraId="443166A7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363BF63A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3561D594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7FD2533F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3888B906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702EFBD6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ility Enhancement Courses</w:t>
            </w:r>
          </w:p>
        </w:tc>
        <w:tc>
          <w:tcPr>
            <w:tcW w:w="401" w:type="pct"/>
            <w:hideMark/>
          </w:tcPr>
          <w:p w14:paraId="558026B8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tcW w:w="837" w:type="pct"/>
            <w:hideMark/>
          </w:tcPr>
          <w:p w14:paraId="305A42ED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11C64F06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8</w:t>
            </w:r>
          </w:p>
        </w:tc>
      </w:tr>
      <w:tr w:rsidR="007460B2" w:rsidRPr="006A6E6F" w14:paraId="1550C0FC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42D08F53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56172B4F" w14:textId="77777777" w:rsidR="007460B2" w:rsidRPr="006A6E6F" w:rsidRDefault="007460B2" w:rsidP="007460B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Value Education Courses</w:t>
            </w:r>
          </w:p>
        </w:tc>
        <w:tc>
          <w:tcPr>
            <w:tcW w:w="401" w:type="pct"/>
            <w:hideMark/>
          </w:tcPr>
          <w:p w14:paraId="51E54C77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tcW w:w="837" w:type="pct"/>
            <w:hideMark/>
          </w:tcPr>
          <w:p w14:paraId="64B3581B" w14:textId="77777777" w:rsidR="007460B2" w:rsidRPr="006A6E6F" w:rsidRDefault="007460B2" w:rsidP="007460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4F47ECB5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4</w:t>
            </w:r>
          </w:p>
        </w:tc>
      </w:tr>
      <w:tr w:rsidR="007460B2" w:rsidRPr="006A6E6F" w14:paraId="608A5B91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8" w:type="pct"/>
            <w:vMerge/>
            <w:hideMark/>
          </w:tcPr>
          <w:p w14:paraId="5608463B" w14:textId="77777777" w:rsidR="007460B2" w:rsidRPr="006A6E6F" w:rsidRDefault="007460B2" w:rsidP="007460B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312" w:type="pct"/>
            <w:hideMark/>
          </w:tcPr>
          <w:p w14:paraId="167B389A" w14:textId="77777777" w:rsidR="007460B2" w:rsidRPr="006A6E6F" w:rsidRDefault="007460B2" w:rsidP="007460B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Total</w:t>
            </w:r>
          </w:p>
        </w:tc>
        <w:tc>
          <w:tcPr>
            <w:tcW w:w="401" w:type="pct"/>
            <w:hideMark/>
          </w:tcPr>
          <w:p w14:paraId="10372665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32</w:t>
            </w:r>
          </w:p>
        </w:tc>
        <w:tc>
          <w:tcPr>
            <w:tcW w:w="837" w:type="pct"/>
            <w:hideMark/>
          </w:tcPr>
          <w:p w14:paraId="2EC897E1" w14:textId="77777777" w:rsidR="007460B2" w:rsidRPr="006A6E6F" w:rsidRDefault="007460B2" w:rsidP="007460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color w:val="C00000"/>
                <w:sz w:val="24"/>
                <w:szCs w:val="24"/>
                <w14:ligatures w14:val="standard"/>
              </w:rPr>
              <w:t>1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62" w:type="pct"/>
            <w:hideMark/>
          </w:tcPr>
          <w:p w14:paraId="60776C80" w14:textId="77777777" w:rsidR="007460B2" w:rsidRPr="006A6E6F" w:rsidRDefault="007460B2" w:rsidP="007460B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color w:val="C00000"/>
                <w:sz w:val="24"/>
                <w:szCs w:val="24"/>
                <w14:ligatures w14:val="standard"/>
              </w:rPr>
              <w:t>176</w:t>
            </w:r>
          </w:p>
        </w:tc>
      </w:tr>
    </w:tbl>
    <w:p w14:paraId="36E7A730" w14:textId="77777777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  <w14:ligatures w14:val="standard"/>
        </w:rPr>
      </w:pPr>
    </w:p>
    <w:p w14:paraId="7005AA49" w14:textId="4DB1A0EA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Bucket list of Open Elective Courses (OE) offered by the college </w:t>
      </w:r>
    </w:p>
    <w:p w14:paraId="327721ED" w14:textId="77777777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653"/>
        <w:gridCol w:w="2328"/>
        <w:gridCol w:w="2487"/>
        <w:gridCol w:w="1627"/>
        <w:gridCol w:w="1019"/>
        <w:gridCol w:w="902"/>
      </w:tblGrid>
      <w:tr w:rsidR="0009363E" w:rsidRPr="006A6E6F" w14:paraId="77CAEE69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  <w:hideMark/>
          </w:tcPr>
          <w:p w14:paraId="2462A829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77D9E743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Sr. No.</w:t>
            </w:r>
          </w:p>
        </w:tc>
        <w:tc>
          <w:tcPr>
            <w:tcW w:w="2328" w:type="dxa"/>
            <w:vAlign w:val="center"/>
            <w:hideMark/>
          </w:tcPr>
          <w:p w14:paraId="7D89E248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 School</w:t>
            </w:r>
            <w:r>
              <w:rPr>
                <w:rFonts w:ascii="Times New Roman" w:hAnsi="Times New Roman" w:cs="Times New Roman"/>
              </w:rPr>
              <w:t>/Department</w:t>
            </w:r>
          </w:p>
        </w:tc>
        <w:tc>
          <w:tcPr>
            <w:tcW w:w="2487" w:type="dxa"/>
            <w:vAlign w:val="center"/>
          </w:tcPr>
          <w:p w14:paraId="2DBAE88E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1627" w:type="dxa"/>
            <w:vAlign w:val="center"/>
            <w:hideMark/>
          </w:tcPr>
          <w:p w14:paraId="767867EC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redits/Course</w:t>
            </w:r>
          </w:p>
        </w:tc>
        <w:tc>
          <w:tcPr>
            <w:tcW w:w="1019" w:type="dxa"/>
            <w:vAlign w:val="center"/>
            <w:hideMark/>
          </w:tcPr>
          <w:p w14:paraId="0437CEDC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ours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  <w:hideMark/>
          </w:tcPr>
          <w:p w14:paraId="6C0786CA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Total Credits</w:t>
            </w:r>
          </w:p>
        </w:tc>
      </w:tr>
      <w:tr w:rsidR="0009363E" w:rsidRPr="006A6E6F" w14:paraId="24D0D662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F293C3D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BF8C102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athi</w:t>
            </w:r>
          </w:p>
        </w:tc>
        <w:tc>
          <w:tcPr>
            <w:tcW w:w="2487" w:type="dxa"/>
            <w:vAlign w:val="center"/>
          </w:tcPr>
          <w:p w14:paraId="01114332" w14:textId="79D84C74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rathi</w:t>
            </w:r>
          </w:p>
        </w:tc>
        <w:tc>
          <w:tcPr>
            <w:tcW w:w="1627" w:type="dxa"/>
            <w:vAlign w:val="center"/>
            <w:hideMark/>
          </w:tcPr>
          <w:p w14:paraId="0E4B83FF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02139546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44524FEB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34E4D08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ABD44E4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4A08D01F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2487" w:type="dxa"/>
            <w:vAlign w:val="center"/>
          </w:tcPr>
          <w:p w14:paraId="4F250150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1627" w:type="dxa"/>
            <w:vAlign w:val="center"/>
          </w:tcPr>
          <w:p w14:paraId="59B041E9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59DD7E68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214731CD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BD6DDBA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2DEDF14B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1C4E855E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2487" w:type="dxa"/>
            <w:vAlign w:val="center"/>
          </w:tcPr>
          <w:p w14:paraId="0B5F26B1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1627" w:type="dxa"/>
            <w:vAlign w:val="center"/>
          </w:tcPr>
          <w:p w14:paraId="5C5C08F9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51D12CE5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60B4315E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3B290AD5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D052F1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4AEB7AD0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2487" w:type="dxa"/>
            <w:vAlign w:val="center"/>
          </w:tcPr>
          <w:p w14:paraId="46D35D19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1627" w:type="dxa"/>
            <w:vAlign w:val="center"/>
          </w:tcPr>
          <w:p w14:paraId="35A75243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6F0BA76F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2D233806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4061B28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091604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4264D0B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Social Sciences</w:t>
            </w:r>
          </w:p>
        </w:tc>
        <w:tc>
          <w:tcPr>
            <w:tcW w:w="2487" w:type="dxa"/>
            <w:vAlign w:val="center"/>
          </w:tcPr>
          <w:p w14:paraId="5C667802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History, Political Science </w:t>
            </w:r>
          </w:p>
          <w:p w14:paraId="6216DCD6" w14:textId="0CAF3202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Sociology</w:t>
            </w:r>
            <w:r>
              <w:rPr>
                <w:rFonts w:ascii="Times New Roman" w:hAnsi="Times New Roman" w:cs="Times New Roman"/>
              </w:rPr>
              <w:t>, Defense Studies</w:t>
            </w:r>
          </w:p>
        </w:tc>
        <w:tc>
          <w:tcPr>
            <w:tcW w:w="1627" w:type="dxa"/>
            <w:vAlign w:val="center"/>
            <w:hideMark/>
          </w:tcPr>
          <w:p w14:paraId="2222DE1A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2EAF558D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1771CE5A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25D2022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94C7371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04F5B2CF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ental and Moral Sciences</w:t>
            </w:r>
          </w:p>
        </w:tc>
        <w:tc>
          <w:tcPr>
            <w:tcW w:w="2487" w:type="dxa"/>
            <w:vAlign w:val="center"/>
          </w:tcPr>
          <w:p w14:paraId="60D9734F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Philosophy </w:t>
            </w:r>
          </w:p>
          <w:p w14:paraId="11297BD0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Psychology</w:t>
            </w:r>
          </w:p>
        </w:tc>
        <w:tc>
          <w:tcPr>
            <w:tcW w:w="1627" w:type="dxa"/>
            <w:vAlign w:val="center"/>
            <w:hideMark/>
          </w:tcPr>
          <w:p w14:paraId="7F7F936E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5C47DDFE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4C1C3D01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3DE9F940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79A6B135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</w:tcPr>
          <w:p w14:paraId="0AE93E03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2487" w:type="dxa"/>
            <w:vAlign w:val="center"/>
          </w:tcPr>
          <w:p w14:paraId="30FCA107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ic </w:t>
            </w:r>
          </w:p>
        </w:tc>
        <w:tc>
          <w:tcPr>
            <w:tcW w:w="1627" w:type="dxa"/>
            <w:vAlign w:val="center"/>
          </w:tcPr>
          <w:p w14:paraId="66BA5C43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</w:tcPr>
          <w:p w14:paraId="16726490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3D88A335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6F8E0C72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540BF3A6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698F1A9E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2487" w:type="dxa"/>
            <w:vAlign w:val="center"/>
          </w:tcPr>
          <w:p w14:paraId="31FD0E25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1627" w:type="dxa"/>
            <w:vAlign w:val="center"/>
            <w:hideMark/>
          </w:tcPr>
          <w:p w14:paraId="541466C0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2DB6AE44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4482A5D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8403297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7806960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4575A5F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nagement</w:t>
            </w:r>
          </w:p>
        </w:tc>
        <w:tc>
          <w:tcPr>
            <w:tcW w:w="2487" w:type="dxa"/>
            <w:vAlign w:val="center"/>
          </w:tcPr>
          <w:p w14:paraId="3632C7D4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BBA and BBA (CA)</w:t>
            </w:r>
          </w:p>
        </w:tc>
        <w:tc>
          <w:tcPr>
            <w:tcW w:w="1627" w:type="dxa"/>
            <w:vAlign w:val="center"/>
            <w:hideMark/>
          </w:tcPr>
          <w:p w14:paraId="5528D745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1AD7684E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4C943F0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F67A95B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61E1B3FA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AC277F4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cal Science </w:t>
            </w:r>
          </w:p>
        </w:tc>
        <w:tc>
          <w:tcPr>
            <w:tcW w:w="2487" w:type="dxa"/>
            <w:vAlign w:val="center"/>
          </w:tcPr>
          <w:p w14:paraId="0180A855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stry </w:t>
            </w:r>
          </w:p>
        </w:tc>
        <w:tc>
          <w:tcPr>
            <w:tcW w:w="1627" w:type="dxa"/>
            <w:vAlign w:val="center"/>
            <w:hideMark/>
          </w:tcPr>
          <w:p w14:paraId="3FC66C71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3A3B014C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4AD822D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22F21841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16D8B398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126E9627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Life Sciences</w:t>
            </w:r>
          </w:p>
        </w:tc>
        <w:tc>
          <w:tcPr>
            <w:tcW w:w="2487" w:type="dxa"/>
            <w:vAlign w:val="center"/>
          </w:tcPr>
          <w:p w14:paraId="37831808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Botany, Zoology, Microbiology, and Biotechnology </w:t>
            </w:r>
          </w:p>
        </w:tc>
        <w:tc>
          <w:tcPr>
            <w:tcW w:w="1627" w:type="dxa"/>
            <w:vAlign w:val="center"/>
            <w:hideMark/>
          </w:tcPr>
          <w:p w14:paraId="3B3DB7C9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49C05B6F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73807AC0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2283E445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C993CDF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5DC106E2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Physical Sciences</w:t>
            </w:r>
          </w:p>
        </w:tc>
        <w:tc>
          <w:tcPr>
            <w:tcW w:w="2487" w:type="dxa"/>
            <w:vAlign w:val="center"/>
          </w:tcPr>
          <w:p w14:paraId="5131FE11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Physics and Electronics </w:t>
            </w:r>
          </w:p>
        </w:tc>
        <w:tc>
          <w:tcPr>
            <w:tcW w:w="1627" w:type="dxa"/>
            <w:vAlign w:val="center"/>
            <w:hideMark/>
          </w:tcPr>
          <w:p w14:paraId="05ECB695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652534E3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5F6AE299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0E3E4AC1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38D8F8FE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76D4FE83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athematical Science</w:t>
            </w:r>
          </w:p>
        </w:tc>
        <w:tc>
          <w:tcPr>
            <w:tcW w:w="2487" w:type="dxa"/>
            <w:vAlign w:val="center"/>
          </w:tcPr>
          <w:p w14:paraId="6434EA6A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Mathematics and Statistics </w:t>
            </w:r>
          </w:p>
        </w:tc>
        <w:tc>
          <w:tcPr>
            <w:tcW w:w="1627" w:type="dxa"/>
            <w:vAlign w:val="center"/>
            <w:hideMark/>
          </w:tcPr>
          <w:p w14:paraId="5D11C40A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0D9AA42E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0992573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1101D2E2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06C67468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066C71CB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putational Science </w:t>
            </w:r>
          </w:p>
        </w:tc>
        <w:tc>
          <w:tcPr>
            <w:tcW w:w="2487" w:type="dxa"/>
            <w:vAlign w:val="center"/>
          </w:tcPr>
          <w:p w14:paraId="095636D4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CASAS</w:t>
            </w:r>
          </w:p>
        </w:tc>
        <w:tc>
          <w:tcPr>
            <w:tcW w:w="1627" w:type="dxa"/>
            <w:vAlign w:val="center"/>
            <w:hideMark/>
          </w:tcPr>
          <w:p w14:paraId="4B821614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5895E228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911F572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71BC27F4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0E03F1FC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486707C5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Media Studies</w:t>
            </w:r>
          </w:p>
        </w:tc>
        <w:tc>
          <w:tcPr>
            <w:tcW w:w="2487" w:type="dxa"/>
            <w:vAlign w:val="center"/>
          </w:tcPr>
          <w:p w14:paraId="33A1E563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Communication Studies and Animation </w:t>
            </w:r>
          </w:p>
        </w:tc>
        <w:tc>
          <w:tcPr>
            <w:tcW w:w="1627" w:type="dxa"/>
            <w:vAlign w:val="center"/>
            <w:hideMark/>
          </w:tcPr>
          <w:p w14:paraId="64E9D21E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792EA9DA" w14:textId="77777777" w:rsidR="0009363E" w:rsidRPr="006A6E6F" w:rsidRDefault="0009363E" w:rsidP="00915BC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0E37120D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  <w:tr w:rsidR="0009363E" w:rsidRPr="006A6E6F" w14:paraId="4503911F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14:paraId="5A55B46C" w14:textId="77777777" w:rsidR="0009363E" w:rsidRPr="006A6E6F" w:rsidRDefault="0009363E" w:rsidP="0009363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328" w:type="dxa"/>
            <w:vAlign w:val="center"/>
            <w:hideMark/>
          </w:tcPr>
          <w:p w14:paraId="24F78BF2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Earth and Environmental Science </w:t>
            </w:r>
          </w:p>
        </w:tc>
        <w:tc>
          <w:tcPr>
            <w:tcW w:w="2487" w:type="dxa"/>
            <w:vAlign w:val="center"/>
          </w:tcPr>
          <w:p w14:paraId="47C08E4B" w14:textId="77777777" w:rsidR="0009363E" w:rsidRPr="006A6E6F" w:rsidRDefault="0009363E" w:rsidP="00915BC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 xml:space="preserve">Geography and Environmental Science </w:t>
            </w:r>
          </w:p>
        </w:tc>
        <w:tc>
          <w:tcPr>
            <w:tcW w:w="1627" w:type="dxa"/>
            <w:vAlign w:val="center"/>
            <w:hideMark/>
          </w:tcPr>
          <w:p w14:paraId="411FA2BF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019" w:type="dxa"/>
            <w:vAlign w:val="center"/>
            <w:hideMark/>
          </w:tcPr>
          <w:p w14:paraId="75B34882" w14:textId="77777777" w:rsidR="0009363E" w:rsidRPr="006A6E6F" w:rsidRDefault="0009363E" w:rsidP="00915BC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14:paraId="79F19C3C" w14:textId="77777777" w:rsidR="0009363E" w:rsidRPr="006A6E6F" w:rsidRDefault="0009363E" w:rsidP="00915BC2">
            <w:pPr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</w:tr>
    </w:tbl>
    <w:p w14:paraId="34E33EAF" w14:textId="2B4B1580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lastRenderedPageBreak/>
        <w:t xml:space="preserve">List of OE under the Faculty of Science </w:t>
      </w:r>
    </w:p>
    <w:p w14:paraId="65149918" w14:textId="73E92EAC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Commerce and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>Humanities(Arts)</w:t>
      </w:r>
    </w:p>
    <w:p w14:paraId="0CE8930C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88"/>
        <w:gridCol w:w="4375"/>
        <w:gridCol w:w="1026"/>
        <w:gridCol w:w="838"/>
        <w:gridCol w:w="956"/>
        <w:gridCol w:w="833"/>
      </w:tblGrid>
      <w:tr w:rsidR="0009363E" w:rsidRPr="006A6E6F" w14:paraId="73280EA2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515DF42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Sr. No.</w:t>
            </w:r>
          </w:p>
        </w:tc>
        <w:tc>
          <w:tcPr>
            <w:tcW w:w="2426" w:type="pct"/>
            <w:vAlign w:val="center"/>
          </w:tcPr>
          <w:p w14:paraId="1C6D1A6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569" w:type="pct"/>
            <w:vAlign w:val="center"/>
          </w:tcPr>
          <w:p w14:paraId="209A697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465" w:type="pct"/>
            <w:vAlign w:val="center"/>
          </w:tcPr>
          <w:p w14:paraId="5ECBB1D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530" w:type="pct"/>
            <w:vAlign w:val="center"/>
          </w:tcPr>
          <w:p w14:paraId="47739D1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395E567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7C32F1A6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2C6634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426" w:type="pct"/>
            <w:vAlign w:val="center"/>
          </w:tcPr>
          <w:p w14:paraId="6FDB492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569" w:type="pct"/>
            <w:vAlign w:val="center"/>
          </w:tcPr>
          <w:p w14:paraId="4A93078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465" w:type="pct"/>
            <w:vAlign w:val="center"/>
          </w:tcPr>
          <w:p w14:paraId="0594D1A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30" w:type="pct"/>
            <w:vAlign w:val="center"/>
          </w:tcPr>
          <w:p w14:paraId="393B1CE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BD096B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2C218398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496D6138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04377B3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hemical Science </w:t>
            </w:r>
          </w:p>
        </w:tc>
        <w:tc>
          <w:tcPr>
            <w:tcW w:w="569" w:type="pct"/>
            <w:vAlign w:val="center"/>
          </w:tcPr>
          <w:p w14:paraId="5F7D8BB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6E66F7C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7F3C5B8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498FC91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09102968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1CC21FB5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E47332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Life Sciences</w:t>
            </w:r>
          </w:p>
        </w:tc>
        <w:tc>
          <w:tcPr>
            <w:tcW w:w="569" w:type="pct"/>
            <w:vAlign w:val="center"/>
          </w:tcPr>
          <w:p w14:paraId="6C82352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5A3F39F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6A0B11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DB6CE2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813EFEF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4C112FD4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4A64C8E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Physical Sciences</w:t>
            </w:r>
          </w:p>
        </w:tc>
        <w:tc>
          <w:tcPr>
            <w:tcW w:w="569" w:type="pct"/>
            <w:vAlign w:val="center"/>
          </w:tcPr>
          <w:p w14:paraId="177D486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3C4F472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8694B5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A7BBD2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030FF74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FE88635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67165A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athematical Science</w:t>
            </w:r>
          </w:p>
        </w:tc>
        <w:tc>
          <w:tcPr>
            <w:tcW w:w="569" w:type="pct"/>
            <w:vAlign w:val="center"/>
          </w:tcPr>
          <w:p w14:paraId="5756E0E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3AFE370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4592348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4F6EEB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9EA294F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52C4F396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68C1914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omputational Science </w:t>
            </w:r>
          </w:p>
        </w:tc>
        <w:tc>
          <w:tcPr>
            <w:tcW w:w="569" w:type="pct"/>
            <w:vAlign w:val="center"/>
          </w:tcPr>
          <w:p w14:paraId="64EFAEE1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5A14D64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6C6CB11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0D296A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22DA74AB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73F8EB8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1C530C9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edia Studies</w:t>
            </w:r>
          </w:p>
        </w:tc>
        <w:tc>
          <w:tcPr>
            <w:tcW w:w="569" w:type="pct"/>
            <w:vAlign w:val="center"/>
          </w:tcPr>
          <w:p w14:paraId="3916342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23DC74D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5B7B5BC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67CF54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3588BB4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31BA8FBA" w14:textId="77777777" w:rsidR="0009363E" w:rsidRPr="006A6E6F" w:rsidRDefault="0009363E" w:rsidP="0009363E">
            <w:pPr>
              <w:pStyle w:val="ListParagraph"/>
              <w:numPr>
                <w:ilvl w:val="0"/>
                <w:numId w:val="7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2426" w:type="pct"/>
            <w:vAlign w:val="center"/>
          </w:tcPr>
          <w:p w14:paraId="5D28909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Earth and Environmental Science </w:t>
            </w:r>
          </w:p>
        </w:tc>
        <w:tc>
          <w:tcPr>
            <w:tcW w:w="569" w:type="pct"/>
            <w:vAlign w:val="center"/>
          </w:tcPr>
          <w:p w14:paraId="784099CB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6158FAE1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2D9D669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A74F14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36F4559A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138CC45" w14:textId="0122335A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ist of OE under the Faculty of Commerce</w:t>
      </w:r>
    </w:p>
    <w:p w14:paraId="3B015C31" w14:textId="480DD45E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Humanities (Arts) and Science </w:t>
      </w:r>
    </w:p>
    <w:p w14:paraId="3FC44947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88"/>
        <w:gridCol w:w="4375"/>
        <w:gridCol w:w="1026"/>
        <w:gridCol w:w="838"/>
        <w:gridCol w:w="956"/>
        <w:gridCol w:w="833"/>
      </w:tblGrid>
      <w:tr w:rsidR="0009363E" w:rsidRPr="006A6E6F" w14:paraId="39AC54C0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83C07E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Sr. No. </w:t>
            </w:r>
          </w:p>
        </w:tc>
        <w:tc>
          <w:tcPr>
            <w:tcW w:w="2426" w:type="pct"/>
            <w:vAlign w:val="center"/>
          </w:tcPr>
          <w:p w14:paraId="6207097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569" w:type="pct"/>
            <w:vAlign w:val="center"/>
          </w:tcPr>
          <w:p w14:paraId="43032C6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465" w:type="pct"/>
            <w:vAlign w:val="center"/>
          </w:tcPr>
          <w:p w14:paraId="6BCBC6F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530" w:type="pct"/>
            <w:vAlign w:val="center"/>
          </w:tcPr>
          <w:p w14:paraId="039C86C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26EBA88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7B82F434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233C153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2426" w:type="pct"/>
            <w:vAlign w:val="center"/>
          </w:tcPr>
          <w:p w14:paraId="5306425B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569" w:type="pct"/>
            <w:vAlign w:val="center"/>
          </w:tcPr>
          <w:p w14:paraId="322C8E6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465" w:type="pct"/>
            <w:vAlign w:val="center"/>
          </w:tcPr>
          <w:p w14:paraId="7260BE9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30" w:type="pct"/>
            <w:vAlign w:val="center"/>
          </w:tcPr>
          <w:p w14:paraId="047D972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611B9DD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5DC01AEB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69DF6A72" w14:textId="7817B346" w:rsidR="0009363E" w:rsidRPr="006A6E6F" w:rsidRDefault="0009363E" w:rsidP="0009363E">
            <w:pPr>
              <w:pStyle w:val="ListParagraph"/>
              <w:tabs>
                <w:tab w:val="left" w:pos="7770"/>
              </w:tabs>
              <w:spacing w:line="240" w:lineRule="auto"/>
              <w:ind w:left="36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1.</w:t>
            </w:r>
          </w:p>
        </w:tc>
        <w:tc>
          <w:tcPr>
            <w:tcW w:w="2426" w:type="pct"/>
            <w:vAlign w:val="center"/>
          </w:tcPr>
          <w:p w14:paraId="3B03857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 xml:space="preserve">Commerce </w:t>
            </w:r>
          </w:p>
        </w:tc>
        <w:tc>
          <w:tcPr>
            <w:tcW w:w="569" w:type="pct"/>
            <w:vAlign w:val="center"/>
          </w:tcPr>
          <w:p w14:paraId="1124B95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48E8246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0CC8D09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0EF8116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39E025C3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" w:type="pct"/>
          </w:tcPr>
          <w:p w14:paraId="2DD5914C" w14:textId="47233F68" w:rsidR="0009363E" w:rsidRPr="006A6E6F" w:rsidRDefault="0009363E" w:rsidP="0009363E">
            <w:pPr>
              <w:pStyle w:val="ListParagraph"/>
              <w:tabs>
                <w:tab w:val="left" w:pos="7770"/>
              </w:tabs>
              <w:spacing w:line="240" w:lineRule="auto"/>
              <w:ind w:left="36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2.</w:t>
            </w:r>
          </w:p>
        </w:tc>
        <w:tc>
          <w:tcPr>
            <w:tcW w:w="2426" w:type="pct"/>
            <w:vAlign w:val="center"/>
          </w:tcPr>
          <w:p w14:paraId="7533E7F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anagement</w:t>
            </w:r>
          </w:p>
        </w:tc>
        <w:tc>
          <w:tcPr>
            <w:tcW w:w="569" w:type="pct"/>
            <w:vAlign w:val="center"/>
          </w:tcPr>
          <w:p w14:paraId="635733B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465" w:type="pct"/>
            <w:vAlign w:val="center"/>
          </w:tcPr>
          <w:p w14:paraId="2367E1D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30" w:type="pct"/>
            <w:vAlign w:val="center"/>
          </w:tcPr>
          <w:p w14:paraId="6350310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2" w:type="pct"/>
            <w:vAlign w:val="center"/>
          </w:tcPr>
          <w:p w14:paraId="1675A24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67156FBF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DE7B348" w14:textId="0FD00C89" w:rsid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ist of OE under the Faculty of Humanities(Arts)</w:t>
      </w:r>
    </w:p>
    <w:p w14:paraId="0CD588FB" w14:textId="0EEF85E0" w:rsidR="0009363E" w:rsidRPr="0009363E" w:rsidRDefault="0009363E" w:rsidP="0009363E">
      <w:pPr>
        <w:tabs>
          <w:tab w:val="left" w:pos="7770"/>
        </w:tabs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</w:pPr>
      <w:r w:rsidRPr="0009363E"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Open for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  <w14:ligatures w14:val="standard"/>
        </w:rPr>
        <w:t xml:space="preserve">Commerce and Science </w:t>
      </w:r>
    </w:p>
    <w:p w14:paraId="37985F93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tbl>
      <w:tblPr>
        <w:tblStyle w:val="GridTable4-Accent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854"/>
        <w:gridCol w:w="3455"/>
        <w:gridCol w:w="1318"/>
        <w:gridCol w:w="1080"/>
        <w:gridCol w:w="1232"/>
        <w:gridCol w:w="1077"/>
      </w:tblGrid>
      <w:tr w:rsidR="0009363E" w:rsidRPr="006A6E6F" w14:paraId="3707518C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B97680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Sr. No. </w:t>
            </w:r>
          </w:p>
        </w:tc>
        <w:tc>
          <w:tcPr>
            <w:tcW w:w="1916" w:type="pct"/>
            <w:vAlign w:val="center"/>
          </w:tcPr>
          <w:p w14:paraId="2A80099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Offering Departments </w:t>
            </w:r>
          </w:p>
        </w:tc>
        <w:tc>
          <w:tcPr>
            <w:tcW w:w="731" w:type="pct"/>
            <w:vAlign w:val="center"/>
          </w:tcPr>
          <w:p w14:paraId="0CFD200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599" w:type="pct"/>
            <w:vAlign w:val="center"/>
          </w:tcPr>
          <w:p w14:paraId="65C37B0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683" w:type="pct"/>
            <w:vAlign w:val="center"/>
          </w:tcPr>
          <w:p w14:paraId="1753690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5F0EED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04</w:t>
            </w:r>
          </w:p>
        </w:tc>
      </w:tr>
      <w:tr w:rsidR="0009363E" w:rsidRPr="006A6E6F" w14:paraId="08253C1D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2ED03E8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05FC872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 xml:space="preserve">Credits </w:t>
            </w:r>
          </w:p>
        </w:tc>
        <w:tc>
          <w:tcPr>
            <w:tcW w:w="731" w:type="pct"/>
            <w:vAlign w:val="center"/>
          </w:tcPr>
          <w:p w14:paraId="43D8EA0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599" w:type="pct"/>
            <w:vAlign w:val="center"/>
          </w:tcPr>
          <w:p w14:paraId="7396339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683" w:type="pct"/>
            <w:vAlign w:val="center"/>
          </w:tcPr>
          <w:p w14:paraId="6445A15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5E4B41B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6A6E6F" w14:paraId="25AC9329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177FD936" w14:textId="52049682" w:rsidR="0009363E" w:rsidRPr="0009363E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1EBCBAB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Marathi</w:t>
            </w:r>
          </w:p>
        </w:tc>
        <w:tc>
          <w:tcPr>
            <w:tcW w:w="731" w:type="pct"/>
            <w:vAlign w:val="center"/>
          </w:tcPr>
          <w:p w14:paraId="4952FC7B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0FACCEE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738A540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1CC7524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BE5EE2E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8966129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6C1A56DB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</w:rPr>
              <w:t>Hindi</w:t>
            </w:r>
          </w:p>
        </w:tc>
        <w:tc>
          <w:tcPr>
            <w:tcW w:w="731" w:type="pct"/>
            <w:vAlign w:val="center"/>
          </w:tcPr>
          <w:p w14:paraId="4982FE2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415CFBE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2738AFA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44B842C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3206874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EEF5584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6EB09E1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lish</w:t>
            </w:r>
          </w:p>
        </w:tc>
        <w:tc>
          <w:tcPr>
            <w:tcW w:w="731" w:type="pct"/>
            <w:vAlign w:val="center"/>
          </w:tcPr>
          <w:p w14:paraId="08ACC86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67918D6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55EAB52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2833B7D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6116F839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6D541091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4D0C7021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</w:t>
            </w:r>
          </w:p>
        </w:tc>
        <w:tc>
          <w:tcPr>
            <w:tcW w:w="731" w:type="pct"/>
            <w:vAlign w:val="center"/>
          </w:tcPr>
          <w:p w14:paraId="713679B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51E8C94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6A7FB58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406440C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30B1E90F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493D974C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5AE20A5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Social Sciences</w:t>
            </w:r>
          </w:p>
        </w:tc>
        <w:tc>
          <w:tcPr>
            <w:tcW w:w="731" w:type="pct"/>
            <w:vAlign w:val="center"/>
          </w:tcPr>
          <w:p w14:paraId="2CB45DC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1E7DE2B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5E6FA7B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C82603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021F9DF7" w14:textId="77777777" w:rsidTr="00915B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3446BE97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190A6E0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</w:rPr>
              <w:t>Mental and Moral Sciences</w:t>
            </w:r>
          </w:p>
        </w:tc>
        <w:tc>
          <w:tcPr>
            <w:tcW w:w="731" w:type="pct"/>
            <w:vAlign w:val="center"/>
          </w:tcPr>
          <w:p w14:paraId="402C3E8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7C6803D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3D68CC9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787D833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  <w:tr w:rsidR="0009363E" w:rsidRPr="006A6E6F" w14:paraId="49ED48A0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" w:type="pct"/>
            <w:vAlign w:val="center"/>
          </w:tcPr>
          <w:p w14:paraId="76E233B1" w14:textId="77777777" w:rsidR="0009363E" w:rsidRPr="006A6E6F" w:rsidRDefault="0009363E" w:rsidP="0009363E">
            <w:pPr>
              <w:pStyle w:val="ListParagraph"/>
              <w:numPr>
                <w:ilvl w:val="0"/>
                <w:numId w:val="14"/>
              </w:num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1916" w:type="pct"/>
            <w:vAlign w:val="center"/>
          </w:tcPr>
          <w:p w14:paraId="5EE6127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731" w:type="pct"/>
            <w:vAlign w:val="center"/>
          </w:tcPr>
          <w:p w14:paraId="3B5E9713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599" w:type="pct"/>
            <w:vAlign w:val="center"/>
          </w:tcPr>
          <w:p w14:paraId="36D690D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tcW w:w="683" w:type="pct"/>
            <w:vAlign w:val="center"/>
          </w:tcPr>
          <w:p w14:paraId="607E5E64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B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7" w:type="pct"/>
            <w:vAlign w:val="center"/>
          </w:tcPr>
          <w:p w14:paraId="6AF8129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BC</w:t>
            </w:r>
          </w:p>
        </w:tc>
      </w:tr>
    </w:tbl>
    <w:p w14:paraId="2F07F705" w14:textId="77777777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  <w:r>
        <w:rPr>
          <w:rFonts w:ascii="Times New Roman" w:hAnsi="Times New Roman" w:cs="Times New Roman"/>
          <w:sz w:val="24"/>
          <w:szCs w:val="24"/>
          <w14:ligatures w14:val="standard"/>
        </w:rPr>
        <w:tab/>
      </w:r>
    </w:p>
    <w:p w14:paraId="5F9C4CF0" w14:textId="7A6AD8A2" w:rsidR="0009363E" w:rsidRPr="00890818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</w:pPr>
      <w:r w:rsidRPr="00890818"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 xml:space="preserve">Programme Framework (Courses and Credits):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 xml:space="preserve">Open Elective (OE) in </w:t>
      </w:r>
      <w:r w:rsidR="00177AE4" w:rsidRPr="00177AE4">
        <w:rPr>
          <w:rFonts w:ascii="Times New Roman" w:hAnsi="Times New Roman" w:cs="Times New Roman"/>
          <w:b/>
          <w:bCs/>
          <w:color w:val="FF0000"/>
          <w:sz w:val="24"/>
          <w:szCs w:val="24"/>
          <w14:ligatures w14:val="standard"/>
        </w:rPr>
        <w:t>Media Studies</w:t>
      </w:r>
    </w:p>
    <w:tbl>
      <w:tblPr>
        <w:tblStyle w:val="GridTable4-Accent6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580" w:firstRow="0" w:lastRow="0" w:firstColumn="1" w:lastColumn="1" w:noHBand="0" w:noVBand="1"/>
      </w:tblPr>
      <w:tblGrid>
        <w:gridCol w:w="704"/>
        <w:gridCol w:w="852"/>
        <w:gridCol w:w="1135"/>
        <w:gridCol w:w="849"/>
        <w:gridCol w:w="1022"/>
        <w:gridCol w:w="1102"/>
        <w:gridCol w:w="2411"/>
        <w:gridCol w:w="941"/>
      </w:tblGrid>
      <w:tr w:rsidR="0009363E" w:rsidRPr="0009363E" w14:paraId="4B8025BD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0A407007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Sr. No.</w:t>
            </w:r>
          </w:p>
        </w:tc>
        <w:tc>
          <w:tcPr>
            <w:tcW w:w="472" w:type="pct"/>
          </w:tcPr>
          <w:p w14:paraId="6516720A" w14:textId="2ED21E4C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ear</w:t>
            </w:r>
          </w:p>
        </w:tc>
        <w:tc>
          <w:tcPr>
            <w:tcW w:w="629" w:type="pct"/>
          </w:tcPr>
          <w:p w14:paraId="2921DE00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Semester</w:t>
            </w:r>
          </w:p>
        </w:tc>
        <w:tc>
          <w:tcPr>
            <w:tcW w:w="471" w:type="pct"/>
          </w:tcPr>
          <w:p w14:paraId="134E5CDA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Level</w:t>
            </w:r>
          </w:p>
        </w:tc>
        <w:tc>
          <w:tcPr>
            <w:tcW w:w="567" w:type="pct"/>
          </w:tcPr>
          <w:p w14:paraId="404CC92C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Course Type</w:t>
            </w:r>
          </w:p>
        </w:tc>
        <w:tc>
          <w:tcPr>
            <w:tcW w:w="611" w:type="pct"/>
          </w:tcPr>
          <w:p w14:paraId="5CCE7CBE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Course Code </w:t>
            </w:r>
          </w:p>
        </w:tc>
        <w:tc>
          <w:tcPr>
            <w:tcW w:w="1337" w:type="pct"/>
          </w:tcPr>
          <w:p w14:paraId="7894641B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Tit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6FD14CE7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Credits</w:t>
            </w:r>
          </w:p>
        </w:tc>
      </w:tr>
      <w:tr w:rsidR="00177AE4" w:rsidRPr="0009363E" w14:paraId="2AA5C24D" w14:textId="77777777" w:rsidTr="00915B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0E34AC30" w14:textId="77777777" w:rsidR="00177AE4" w:rsidRPr="0009363E" w:rsidRDefault="00177AE4" w:rsidP="00177AE4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15BE6FD4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45D4C8F2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471" w:type="pct"/>
          </w:tcPr>
          <w:p w14:paraId="0F2DB6D8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4.5</w:t>
            </w:r>
          </w:p>
        </w:tc>
        <w:tc>
          <w:tcPr>
            <w:tcW w:w="567" w:type="pct"/>
          </w:tcPr>
          <w:p w14:paraId="67CC4885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611" w:type="pct"/>
          </w:tcPr>
          <w:p w14:paraId="2306FE2B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1</w:t>
            </w:r>
          </w:p>
        </w:tc>
        <w:tc>
          <w:tcPr>
            <w:tcW w:w="1337" w:type="pct"/>
            <w:vAlign w:val="center"/>
          </w:tcPr>
          <w:p w14:paraId="5E518805" w14:textId="0B6004B1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D0526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Photograph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78DBFDD5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177AE4" w:rsidRPr="0009363E" w14:paraId="7DE16F01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341BC96F" w14:textId="77777777" w:rsidR="00177AE4" w:rsidRPr="0009363E" w:rsidRDefault="00177AE4" w:rsidP="00177AE4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290B696A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35D7C2ED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I</w:t>
            </w:r>
          </w:p>
        </w:tc>
        <w:tc>
          <w:tcPr>
            <w:tcW w:w="471" w:type="pct"/>
          </w:tcPr>
          <w:p w14:paraId="315DD983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4.5</w:t>
            </w:r>
          </w:p>
        </w:tc>
        <w:tc>
          <w:tcPr>
            <w:tcW w:w="567" w:type="pct"/>
          </w:tcPr>
          <w:p w14:paraId="786E4124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611" w:type="pct"/>
          </w:tcPr>
          <w:p w14:paraId="38C5F804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2</w:t>
            </w:r>
          </w:p>
        </w:tc>
        <w:tc>
          <w:tcPr>
            <w:tcW w:w="1337" w:type="pct"/>
            <w:vAlign w:val="center"/>
          </w:tcPr>
          <w:p w14:paraId="1DC887B3" w14:textId="7DA0B844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Visual </w:t>
            </w:r>
            <w:r w:rsidRPr="00D0526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Edit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310A9420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177AE4" w:rsidRPr="0009363E" w14:paraId="0A801CC7" w14:textId="77777777" w:rsidTr="00915B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4C6C8255" w14:textId="77777777" w:rsidR="00177AE4" w:rsidRPr="0009363E" w:rsidRDefault="00177AE4" w:rsidP="00177AE4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79D0D237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5B1D71EE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II</w:t>
            </w:r>
          </w:p>
        </w:tc>
        <w:tc>
          <w:tcPr>
            <w:tcW w:w="471" w:type="pct"/>
          </w:tcPr>
          <w:p w14:paraId="13A88B4F" w14:textId="0660331F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5.0</w:t>
            </w:r>
          </w:p>
        </w:tc>
        <w:tc>
          <w:tcPr>
            <w:tcW w:w="567" w:type="pct"/>
          </w:tcPr>
          <w:p w14:paraId="43F512FE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tcW w:w="611" w:type="pct"/>
          </w:tcPr>
          <w:p w14:paraId="2BE66414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3</w:t>
            </w:r>
          </w:p>
        </w:tc>
        <w:tc>
          <w:tcPr>
            <w:tcW w:w="1337" w:type="pct"/>
            <w:vAlign w:val="center"/>
          </w:tcPr>
          <w:p w14:paraId="409A29E2" w14:textId="19CA01DB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D0526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Videograph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75459C0A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177AE4" w:rsidRPr="0009363E" w14:paraId="439ED2CC" w14:textId="77777777" w:rsidTr="00915B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6FDCBC8E" w14:textId="77777777" w:rsidR="00177AE4" w:rsidRPr="0009363E" w:rsidRDefault="00177AE4" w:rsidP="00177AE4">
            <w:pPr>
              <w:pStyle w:val="ListParagraph"/>
              <w:numPr>
                <w:ilvl w:val="0"/>
                <w:numId w:val="12"/>
              </w:num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023A919F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  <w:tc>
          <w:tcPr>
            <w:tcW w:w="629" w:type="pct"/>
          </w:tcPr>
          <w:p w14:paraId="1BF121F5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V</w:t>
            </w:r>
          </w:p>
        </w:tc>
        <w:tc>
          <w:tcPr>
            <w:tcW w:w="471" w:type="pct"/>
          </w:tcPr>
          <w:p w14:paraId="0CB07965" w14:textId="5611975E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5.0</w:t>
            </w:r>
          </w:p>
        </w:tc>
        <w:tc>
          <w:tcPr>
            <w:tcW w:w="567" w:type="pct"/>
          </w:tcPr>
          <w:p w14:paraId="692DC373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4</w:t>
            </w:r>
          </w:p>
        </w:tc>
        <w:tc>
          <w:tcPr>
            <w:tcW w:w="611" w:type="pct"/>
          </w:tcPr>
          <w:p w14:paraId="1BAFEF9E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OE-04</w:t>
            </w:r>
          </w:p>
        </w:tc>
        <w:tc>
          <w:tcPr>
            <w:tcW w:w="1337" w:type="pct"/>
            <w:vAlign w:val="center"/>
          </w:tcPr>
          <w:p w14:paraId="478835E6" w14:textId="75B5EE2B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D0526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Video Edit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4F88868E" w14:textId="77777777" w:rsidR="00177AE4" w:rsidRPr="0009363E" w:rsidRDefault="00177AE4" w:rsidP="00177AE4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>03</w:t>
            </w:r>
          </w:p>
        </w:tc>
      </w:tr>
      <w:tr w:rsidR="0009363E" w:rsidRPr="0009363E" w14:paraId="4293D2F6" w14:textId="77777777" w:rsidTr="0009363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" w:type="pct"/>
          </w:tcPr>
          <w:p w14:paraId="3F09B473" w14:textId="77777777" w:rsidR="0009363E" w:rsidRPr="0009363E" w:rsidRDefault="0009363E" w:rsidP="00915BC2">
            <w:pPr>
              <w:pStyle w:val="ListParagraph"/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2" w:type="pct"/>
          </w:tcPr>
          <w:p w14:paraId="725C7F88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629" w:type="pct"/>
          </w:tcPr>
          <w:p w14:paraId="619589DA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471" w:type="pct"/>
          </w:tcPr>
          <w:p w14:paraId="40D65D5E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567" w:type="pct"/>
          </w:tcPr>
          <w:p w14:paraId="7AC8AB92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611" w:type="pct"/>
          </w:tcPr>
          <w:p w14:paraId="7F6B0ABA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tcW w:w="1337" w:type="pct"/>
          </w:tcPr>
          <w:p w14:paraId="48878A2A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2" w:type="pct"/>
          </w:tcPr>
          <w:p w14:paraId="12CC4C32" w14:textId="77777777" w:rsidR="0009363E" w:rsidRPr="0009363E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</w:pPr>
            <w:r w:rsidRPr="0009363E">
              <w:rPr>
                <w:rFonts w:ascii="Times New Roman" w:hAnsi="Times New Roman" w:cs="Times New Roman"/>
                <w:b w:val="0"/>
                <w:bCs w:val="0"/>
                <w:color w:val="0070C0"/>
                <w:sz w:val="24"/>
                <w:szCs w:val="24"/>
                <w14:ligatures w14:val="standard"/>
              </w:rPr>
              <w:t xml:space="preserve">12 </w:t>
            </w:r>
          </w:p>
        </w:tc>
      </w:tr>
    </w:tbl>
    <w:p w14:paraId="0B57F6D5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02E4F55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47E13FE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75170C1B" w14:textId="77777777" w:rsidR="00767D15" w:rsidRDefault="00767D15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3C10F512" w14:textId="7FD6F8E3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lastRenderedPageBreak/>
        <w:t>Ahmednagar Jilha Maratha Vidya Prasarak Samaj’s</w:t>
      </w:r>
    </w:p>
    <w:p w14:paraId="719674E0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  <w:t>New Arts, Commerce and Science College, Ahmednagar</w:t>
      </w:r>
    </w:p>
    <w:p w14:paraId="340E9E33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>(Autonomous)</w:t>
      </w:r>
    </w:p>
    <w:p w14:paraId="2FD7E8DD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Syllabus </w:t>
      </w:r>
    </w:p>
    <w:p w14:paraId="090D3410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Open Elective (OE) </w:t>
      </w:r>
    </w:p>
    <w:p w14:paraId="5A93121E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37"/>
        <w:gridCol w:w="929"/>
        <w:gridCol w:w="1995"/>
        <w:gridCol w:w="647"/>
        <w:gridCol w:w="463"/>
        <w:gridCol w:w="998"/>
        <w:gridCol w:w="1011"/>
        <w:gridCol w:w="628"/>
        <w:gridCol w:w="660"/>
        <w:gridCol w:w="748"/>
      </w:tblGrid>
      <w:tr w:rsidR="0009363E" w:rsidRPr="00921389" w14:paraId="24EA0B95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10"/>
            <w:vAlign w:val="center"/>
          </w:tcPr>
          <w:p w14:paraId="572AED9A" w14:textId="656F5D97" w:rsidR="0009363E" w:rsidRPr="00921389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Title of the Course</w:t>
            </w:r>
            <w:r w:rsidR="00915BC2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 w:rsidRPr="00921389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: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 w:rsidR="00177AE4" w:rsidRPr="00D0526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Photography</w:t>
            </w:r>
          </w:p>
        </w:tc>
      </w:tr>
      <w:tr w:rsidR="0009363E" w:rsidRPr="00921389" w14:paraId="3ACB7281" w14:textId="77777777" w:rsidTr="000936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gridSpan w:val="4"/>
            <w:vAlign w:val="center"/>
          </w:tcPr>
          <w:p w14:paraId="41CB166A" w14:textId="5C9DD193" w:rsidR="0009363E" w:rsidRPr="00921389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ear: 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08" w:type="dxa"/>
            <w:gridSpan w:val="6"/>
            <w:vAlign w:val="center"/>
          </w:tcPr>
          <w:p w14:paraId="2727BEB2" w14:textId="2D7DC9D2" w:rsidR="0009363E" w:rsidRPr="00921389" w:rsidRDefault="0009363E" w:rsidP="00915BC2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Semester: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</w:t>
            </w:r>
          </w:p>
        </w:tc>
      </w:tr>
      <w:tr w:rsidR="0009363E" w:rsidRPr="006A6E6F" w14:paraId="06CEE79A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 w:val="restart"/>
            <w:vAlign w:val="center"/>
            <w:hideMark/>
          </w:tcPr>
          <w:p w14:paraId="29F48F6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Course</w:t>
            </w:r>
          </w:p>
          <w:p w14:paraId="262E931A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Type </w:t>
            </w:r>
          </w:p>
        </w:tc>
        <w:tc>
          <w:tcPr>
            <w:tcW w:w="929" w:type="dxa"/>
            <w:vMerge w:val="restart"/>
            <w:vAlign w:val="center"/>
          </w:tcPr>
          <w:p w14:paraId="63CE0BC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urse Code</w:t>
            </w:r>
          </w:p>
        </w:tc>
        <w:tc>
          <w:tcPr>
            <w:tcW w:w="3105" w:type="dxa"/>
            <w:gridSpan w:val="3"/>
            <w:vAlign w:val="center"/>
            <w:hideMark/>
          </w:tcPr>
          <w:p w14:paraId="72A5FDF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 Distribution</w:t>
            </w:r>
          </w:p>
        </w:tc>
        <w:tc>
          <w:tcPr>
            <w:tcW w:w="998" w:type="dxa"/>
            <w:vMerge w:val="restart"/>
            <w:vAlign w:val="center"/>
            <w:hideMark/>
          </w:tcPr>
          <w:p w14:paraId="650D13E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s</w:t>
            </w:r>
          </w:p>
        </w:tc>
        <w:tc>
          <w:tcPr>
            <w:tcW w:w="1011" w:type="dxa"/>
            <w:vMerge w:val="restart"/>
            <w:vAlign w:val="center"/>
            <w:hideMark/>
          </w:tcPr>
          <w:p w14:paraId="41C11B52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llotted Hou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 w:val="restart"/>
            <w:vAlign w:val="center"/>
            <w:hideMark/>
          </w:tcPr>
          <w:p w14:paraId="2841FE8B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llotted Marks</w:t>
            </w:r>
          </w:p>
        </w:tc>
      </w:tr>
      <w:tr w:rsidR="0009363E" w:rsidRPr="006A6E6F" w14:paraId="66C153BD" w14:textId="77777777" w:rsidTr="0009363E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  <w:hideMark/>
          </w:tcPr>
          <w:p w14:paraId="4A97AEE6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381D90FC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 w:val="restart"/>
            <w:vAlign w:val="center"/>
            <w:hideMark/>
          </w:tcPr>
          <w:p w14:paraId="52895E2E" w14:textId="66209D49" w:rsidR="0009363E" w:rsidRPr="006A6E6F" w:rsidRDefault="0009363E" w:rsidP="0009363E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Theory</w:t>
            </w:r>
          </w:p>
        </w:tc>
        <w:tc>
          <w:tcPr>
            <w:tcW w:w="1110" w:type="dxa"/>
            <w:gridSpan w:val="2"/>
            <w:vMerge w:val="restart"/>
            <w:vAlign w:val="center"/>
            <w:hideMark/>
          </w:tcPr>
          <w:p w14:paraId="7AEEE28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Practical</w:t>
            </w:r>
          </w:p>
        </w:tc>
        <w:tc>
          <w:tcPr>
            <w:tcW w:w="998" w:type="dxa"/>
            <w:vMerge/>
            <w:vAlign w:val="center"/>
            <w:hideMark/>
          </w:tcPr>
          <w:p w14:paraId="39752A63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  <w:hideMark/>
          </w:tcPr>
          <w:p w14:paraId="5EE7ED9B" w14:textId="77777777" w:rsidR="0009363E" w:rsidRPr="006A6E6F" w:rsidRDefault="0009363E" w:rsidP="00915BC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/>
            <w:vAlign w:val="center"/>
            <w:hideMark/>
          </w:tcPr>
          <w:p w14:paraId="029344C1" w14:textId="77777777" w:rsidR="0009363E" w:rsidRPr="006A6E6F" w:rsidRDefault="0009363E" w:rsidP="00915BC2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</w:tr>
      <w:tr w:rsidR="0009363E" w:rsidRPr="006A6E6F" w14:paraId="6BC5B2AE" w14:textId="77777777" w:rsidTr="00093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</w:tcPr>
          <w:p w14:paraId="21B65946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6B8B943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/>
            <w:vAlign w:val="center"/>
          </w:tcPr>
          <w:p w14:paraId="7EDDF93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110" w:type="dxa"/>
            <w:gridSpan w:val="2"/>
            <w:vMerge/>
            <w:vAlign w:val="center"/>
          </w:tcPr>
          <w:p w14:paraId="24AECFBC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998" w:type="dxa"/>
            <w:vMerge/>
            <w:vAlign w:val="center"/>
          </w:tcPr>
          <w:p w14:paraId="6164127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</w:tcPr>
          <w:p w14:paraId="5725881E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628" w:type="dxa"/>
            <w:vAlign w:val="center"/>
          </w:tcPr>
          <w:p w14:paraId="55E3D0C5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IE</w:t>
            </w:r>
          </w:p>
        </w:tc>
        <w:tc>
          <w:tcPr>
            <w:tcW w:w="660" w:type="dxa"/>
            <w:vAlign w:val="center"/>
          </w:tcPr>
          <w:p w14:paraId="1FCD08A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E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17D1EEE0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Total</w:t>
            </w:r>
          </w:p>
        </w:tc>
      </w:tr>
      <w:tr w:rsidR="0009363E" w:rsidRPr="006A6E6F" w14:paraId="5624D5A3" w14:textId="77777777" w:rsidTr="000936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Align w:val="center"/>
          </w:tcPr>
          <w:p w14:paraId="1A64BCF7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1</w:t>
            </w:r>
          </w:p>
        </w:tc>
        <w:tc>
          <w:tcPr>
            <w:tcW w:w="929" w:type="dxa"/>
            <w:vAlign w:val="center"/>
          </w:tcPr>
          <w:p w14:paraId="25B21E0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1</w:t>
            </w:r>
          </w:p>
        </w:tc>
        <w:tc>
          <w:tcPr>
            <w:tcW w:w="1995" w:type="dxa"/>
            <w:vAlign w:val="center"/>
          </w:tcPr>
          <w:p w14:paraId="7EFA4757" w14:textId="708A8D24" w:rsidR="0009363E" w:rsidRPr="006A6E6F" w:rsidRDefault="0009363E" w:rsidP="0009363E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110" w:type="dxa"/>
            <w:gridSpan w:val="2"/>
            <w:vAlign w:val="center"/>
          </w:tcPr>
          <w:p w14:paraId="628FDC39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998" w:type="dxa"/>
            <w:vAlign w:val="center"/>
          </w:tcPr>
          <w:p w14:paraId="44006E38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011" w:type="dxa"/>
            <w:vAlign w:val="center"/>
          </w:tcPr>
          <w:p w14:paraId="5F912951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5</w:t>
            </w:r>
          </w:p>
        </w:tc>
        <w:tc>
          <w:tcPr>
            <w:tcW w:w="628" w:type="dxa"/>
            <w:vAlign w:val="center"/>
          </w:tcPr>
          <w:p w14:paraId="5EEAF37F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30</w:t>
            </w:r>
          </w:p>
        </w:tc>
        <w:tc>
          <w:tcPr>
            <w:tcW w:w="660" w:type="dxa"/>
            <w:vAlign w:val="center"/>
          </w:tcPr>
          <w:p w14:paraId="768C3EA1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7D4B8B1D" w14:textId="77777777" w:rsidR="0009363E" w:rsidRPr="006A6E6F" w:rsidRDefault="0009363E" w:rsidP="00915BC2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00</w:t>
            </w:r>
          </w:p>
        </w:tc>
      </w:tr>
    </w:tbl>
    <w:p w14:paraId="5E24C307" w14:textId="77777777" w:rsidR="0009363E" w:rsidRDefault="0009363E" w:rsidP="0009363E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435AC433" w14:textId="77777777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earning Objectives:</w:t>
      </w:r>
    </w:p>
    <w:p w14:paraId="5235EB33" w14:textId="77777777" w:rsidR="00EF1F99" w:rsidRPr="00EF1F99" w:rsidRDefault="00EF1F99" w:rsidP="00EF1F99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1F99">
        <w:rPr>
          <w:rFonts w:ascii="Times New Roman" w:hAnsi="Times New Roman" w:cs="Times New Roman"/>
          <w:sz w:val="24"/>
          <w:szCs w:val="24"/>
        </w:rPr>
        <w:t>1. To develop the habit of looking closely at the visible world around</w:t>
      </w:r>
    </w:p>
    <w:p w14:paraId="798CED53" w14:textId="77777777" w:rsidR="00EF1F99" w:rsidRPr="00EF1F99" w:rsidRDefault="00EF1F99" w:rsidP="00EF1F99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1F99">
        <w:rPr>
          <w:rFonts w:ascii="Times New Roman" w:hAnsi="Times New Roman" w:cs="Times New Roman"/>
          <w:sz w:val="24"/>
          <w:szCs w:val="24"/>
        </w:rPr>
        <w:t>2. To develop and practice skills using digital photography tools</w:t>
      </w:r>
    </w:p>
    <w:p w14:paraId="2E797546" w14:textId="77777777" w:rsidR="00EF1F99" w:rsidRPr="00EF1F99" w:rsidRDefault="00EF1F99" w:rsidP="00EF1F99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EF1F99">
        <w:rPr>
          <w:rFonts w:ascii="Times New Roman" w:hAnsi="Times New Roman" w:cs="Times New Roman"/>
          <w:sz w:val="24"/>
          <w:szCs w:val="24"/>
        </w:rPr>
        <w:t>3. To become proficient at the technical aspect of photographing with a digital camera.</w:t>
      </w:r>
    </w:p>
    <w:p w14:paraId="5E6E91B0" w14:textId="77777777" w:rsidR="00457CF0" w:rsidRDefault="00457CF0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1F0A3CDF" w14:textId="4CEDEB74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Course Outcomes (Cos)</w:t>
      </w:r>
    </w:p>
    <w:p w14:paraId="456C5D82" w14:textId="277E6A7B" w:rsidR="00915BC2" w:rsidRPr="003A6528" w:rsidRDefault="00915BC2" w:rsidP="00915BC2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1. Make </w:t>
      </w:r>
      <w:r w:rsidRPr="003A6528">
        <w:rPr>
          <w:rFonts w:ascii="Times New Roman" w:hAnsi="Times New Roman" w:cs="Times New Roman"/>
          <w:sz w:val="24"/>
          <w:szCs w:val="24"/>
        </w:rPr>
        <w:t>students to rethink the environment in which they live through the pictures.</w:t>
      </w:r>
    </w:p>
    <w:p w14:paraId="694C2362" w14:textId="78BB05A7" w:rsidR="00915BC2" w:rsidRPr="003A6528" w:rsidRDefault="00915BC2" w:rsidP="00E8164E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2. </w:t>
      </w:r>
      <w:r w:rsidR="00E8164E" w:rsidRPr="003A6528">
        <w:rPr>
          <w:rFonts w:ascii="Times New Roman" w:hAnsi="Times New Roman" w:cs="Times New Roman"/>
          <w:sz w:val="24"/>
          <w:szCs w:val="24"/>
          <w14:ligatures w14:val="standard"/>
        </w:rPr>
        <w:t>Develop a integtayed prespective about image.</w:t>
      </w:r>
    </w:p>
    <w:p w14:paraId="28F65AAB" w14:textId="77777777" w:rsidR="00915BC2" w:rsidRPr="003A6528" w:rsidRDefault="00915BC2" w:rsidP="00915BC2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3. Giving exposure to </w:t>
      </w:r>
      <w:r w:rsidRPr="003A6528">
        <w:rPr>
          <w:rFonts w:ascii="Times New Roman" w:hAnsi="Times New Roman" w:cs="Times New Roman"/>
          <w:sz w:val="24"/>
          <w:szCs w:val="24"/>
        </w:rPr>
        <w:t>effective visual expression.</w:t>
      </w:r>
    </w:p>
    <w:p w14:paraId="78820A31" w14:textId="77777777" w:rsidR="00915BC2" w:rsidRDefault="00915BC2" w:rsidP="00915BC2">
      <w:pPr>
        <w:tabs>
          <w:tab w:val="left" w:pos="777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02D311E9" w14:textId="4A13E697" w:rsidR="00915BC2" w:rsidRPr="00915BC2" w:rsidRDefault="00915BC2" w:rsidP="00915BC2">
      <w:pPr>
        <w:tabs>
          <w:tab w:val="left" w:pos="777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Detailed Syllabus: </w:t>
      </w:r>
    </w:p>
    <w:p w14:paraId="7662B7C9" w14:textId="77777777" w:rsidR="00915BC2" w:rsidRPr="00915BC2" w:rsidRDefault="00915BC2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I :  Introduction to Photography 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7 lectures)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431974D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History of Photography </w:t>
      </w:r>
    </w:p>
    <w:p w14:paraId="3D864A80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Evaluation of Photography </w:t>
      </w:r>
    </w:p>
    <w:p w14:paraId="63E4EF0F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Photography and Contemporary Art</w:t>
      </w:r>
    </w:p>
    <w:p w14:paraId="60B3F521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Digital Evolution  </w:t>
      </w:r>
    </w:p>
    <w:p w14:paraId="72CFD54B" w14:textId="77777777" w:rsidR="00915BC2" w:rsidRPr="00915BC2" w:rsidRDefault="00915BC2" w:rsidP="00915BC2">
      <w:pPr>
        <w:spacing w:after="0" w:line="240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A368413" w14:textId="77777777" w:rsidR="00915BC2" w:rsidRPr="00915BC2" w:rsidRDefault="00915BC2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>Unit II :  Basics of Camera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7 lectures)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875A10D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Camera as a Tool, Lenses</w:t>
      </w:r>
    </w:p>
    <w:p w14:paraId="23B02287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Equipment - What’s in your bag? / Care and feeding.</w:t>
      </w:r>
    </w:p>
    <w:p w14:paraId="37294E5D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Camera Settings, Perspectives</w:t>
      </w:r>
    </w:p>
    <w:p w14:paraId="46B01DE7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Camera Operating</w:t>
      </w:r>
    </w:p>
    <w:p w14:paraId="6D77F1C5" w14:textId="77777777" w:rsidR="00915BC2" w:rsidRPr="00915BC2" w:rsidRDefault="00915BC2" w:rsidP="00915BC2">
      <w:pPr>
        <w:spacing w:after="0" w:line="240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99A06AC" w14:textId="77777777" w:rsidR="007307B3" w:rsidRDefault="007307B3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1765E4" w14:textId="77777777" w:rsidR="007307B3" w:rsidRDefault="007307B3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82FE04" w14:textId="10F6B8AC" w:rsidR="00915BC2" w:rsidRPr="00915BC2" w:rsidRDefault="00915BC2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t III :  Functions of Camera 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7 lectures)</w:t>
      </w:r>
      <w:r w:rsidRPr="00915BC2">
        <w:rPr>
          <w:rFonts w:ascii="Times New Roman" w:hAnsi="Times New Roman" w:cs="Times New Roman"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57A537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Aperture, Shutter Speed, ISO</w:t>
      </w:r>
    </w:p>
    <w:p w14:paraId="5E69E693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Depth of Field </w:t>
      </w:r>
    </w:p>
    <w:p w14:paraId="1FBF8D11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Exposure </w:t>
      </w:r>
    </w:p>
    <w:p w14:paraId="12937BBA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Preset Modes</w:t>
      </w:r>
    </w:p>
    <w:p w14:paraId="3EFE4B0A" w14:textId="77777777" w:rsidR="00915BC2" w:rsidRPr="00915BC2" w:rsidRDefault="00915BC2" w:rsidP="00915BC2">
      <w:pPr>
        <w:spacing w:after="0" w:line="240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C918883" w14:textId="77777777" w:rsidR="00915BC2" w:rsidRPr="00915BC2" w:rsidRDefault="00915BC2" w:rsidP="00915BC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IV :  Image Files and Formats 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7 lectures)</w:t>
      </w:r>
      <w:r w:rsidRPr="00915BC2">
        <w:rPr>
          <w:rFonts w:ascii="Times New Roman" w:hAnsi="Times New Roman" w:cs="Times New Roman"/>
          <w:sz w:val="24"/>
          <w:szCs w:val="24"/>
        </w:rPr>
        <w:tab/>
      </w:r>
    </w:p>
    <w:p w14:paraId="362EE72D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Image Storage Formats</w:t>
      </w:r>
    </w:p>
    <w:p w14:paraId="40677E2B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Image Processing Formats</w:t>
      </w:r>
    </w:p>
    <w:p w14:paraId="5D6002C6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Pixel, Resolution</w:t>
      </w:r>
    </w:p>
    <w:p w14:paraId="475746E3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Aspect Ratio</w:t>
      </w:r>
    </w:p>
    <w:p w14:paraId="7A474DF3" w14:textId="77777777" w:rsidR="00915BC2" w:rsidRPr="00915BC2" w:rsidRDefault="00915BC2" w:rsidP="00915BC2">
      <w:pPr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C865B2A" w14:textId="4E8F892B" w:rsidR="00915BC2" w:rsidRPr="00915BC2" w:rsidRDefault="00915BC2" w:rsidP="00915BC2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V :  Photo Composition 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</w:t>
      </w:r>
      <w:r w:rsidR="00176F55">
        <w:rPr>
          <w:rFonts w:ascii="Times New Roman" w:hAnsi="Times New Roman" w:cs="Times New Roman"/>
          <w:sz w:val="24"/>
          <w:szCs w:val="24"/>
        </w:rPr>
        <w:t>14</w:t>
      </w:r>
      <w:r w:rsidRPr="00915BC2">
        <w:rPr>
          <w:rFonts w:ascii="Times New Roman" w:hAnsi="Times New Roman" w:cs="Times New Roman"/>
          <w:sz w:val="24"/>
          <w:szCs w:val="24"/>
        </w:rPr>
        <w:t xml:space="preserve"> lectures)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96425B5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Aesthetics of Photography</w:t>
      </w:r>
    </w:p>
    <w:p w14:paraId="42078D96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Ways of Seeing</w:t>
      </w:r>
    </w:p>
    <w:p w14:paraId="36CF7E7F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Rule of Third, Framing</w:t>
      </w:r>
    </w:p>
    <w:p w14:paraId="5134A128" w14:textId="77777777" w:rsidR="00915BC2" w:rsidRPr="00915BC2" w:rsidRDefault="00915BC2" w:rsidP="00915BC2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Elements of Composition</w:t>
      </w:r>
    </w:p>
    <w:p w14:paraId="6B175F42" w14:textId="77777777" w:rsidR="00915BC2" w:rsidRPr="00915BC2" w:rsidRDefault="00915BC2" w:rsidP="00915B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AB6101" w14:textId="77777777" w:rsidR="00915BC2" w:rsidRDefault="00915BC2" w:rsidP="0009363E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</w:p>
    <w:p w14:paraId="0F531BB1" w14:textId="5DA33EC1" w:rsidR="0009363E" w:rsidRDefault="0009363E" w:rsidP="0009363E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Suggested Readings/Material: </w:t>
      </w:r>
    </w:p>
    <w:p w14:paraId="254993AC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>The Art of Photography By Bruce Barnbaum</w:t>
      </w:r>
    </w:p>
    <w:p w14:paraId="12B2F1D2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 xml:space="preserve">Practical Photography by Mascelli </w:t>
      </w:r>
    </w:p>
    <w:p w14:paraId="75F3D1F0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>Painting With Light by John Alton 3.</w:t>
      </w:r>
    </w:p>
    <w:p w14:paraId="25C9DD6C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 xml:space="preserve">Cinematography: Theory and Practice by Blain Brown </w:t>
      </w:r>
    </w:p>
    <w:p w14:paraId="4C404E2D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 xml:space="preserve">Masters of Light by Dennis Schaefer </w:t>
      </w:r>
    </w:p>
    <w:p w14:paraId="5A03FB4C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 xml:space="preserve">The Visual Story by Bruce Bloc.Paul M. (2006) </w:t>
      </w:r>
    </w:p>
    <w:p w14:paraId="65CC827A" w14:textId="77777777" w:rsidR="00915BC2" w:rsidRPr="003A6528" w:rsidRDefault="00915BC2" w:rsidP="00915BC2">
      <w:pPr>
        <w:numPr>
          <w:ilvl w:val="0"/>
          <w:numId w:val="16"/>
        </w:numPr>
        <w:spacing w:after="0" w:line="240" w:lineRule="auto"/>
        <w:ind w:right="20"/>
        <w:contextualSpacing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</w:pPr>
      <w:r w:rsidRPr="003A6528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mr-IN"/>
        </w:rPr>
        <w:t xml:space="preserve">Visual Communication: Images with Messages  </w:t>
      </w:r>
    </w:p>
    <w:p w14:paraId="2FD91D59" w14:textId="77777777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3747B0B4" w14:textId="77777777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5452CD45" w14:textId="1F30B73A" w:rsidR="0009363E" w:rsidRDefault="0009363E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2AF1FA72" w14:textId="13F47221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23CB2977" w14:textId="78BF3748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5AB8BCE4" w14:textId="000F2900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60A483F2" w14:textId="27A74E11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586A9E44" w14:textId="1936307C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4EEECF73" w14:textId="3B8EE92A" w:rsidR="00740E03" w:rsidRDefault="00740E03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7493C11A" w14:textId="2AB3DE59" w:rsidR="00740E03" w:rsidRDefault="00740E03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5165D2A6" w14:textId="25ABC7AE" w:rsidR="00740E03" w:rsidRDefault="00740E03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4A182C23" w14:textId="77777777" w:rsidR="00740E03" w:rsidRDefault="00740E03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65E95D6B" w14:textId="6A065990" w:rsidR="00767D15" w:rsidRDefault="00767D15" w:rsidP="0009363E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  <w14:ligatures w14:val="standard"/>
        </w:rPr>
      </w:pPr>
    </w:p>
    <w:p w14:paraId="4CAC845A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lastRenderedPageBreak/>
        <w:t>Ahmednagar Jilha Maratha Vidya Prasarak Samaj’s</w:t>
      </w:r>
    </w:p>
    <w:p w14:paraId="115E42E5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</w:pPr>
      <w:r>
        <w:rPr>
          <w:rFonts w:ascii="Times New Roman" w:hAnsi="Times New Roman" w:cs="Times New Roman"/>
          <w:b/>
          <w:bCs/>
          <w:sz w:val="36"/>
          <w:szCs w:val="36"/>
          <w14:ligatures w14:val="standard"/>
        </w:rPr>
        <w:t>New Arts, Commerce and Science College, Ahmednagar</w:t>
      </w:r>
    </w:p>
    <w:p w14:paraId="683908A1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>(Autonomous)</w:t>
      </w:r>
    </w:p>
    <w:p w14:paraId="6F0D0697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Syllabus </w:t>
      </w:r>
    </w:p>
    <w:p w14:paraId="61C2C398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  <w:r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  <w:t xml:space="preserve">Open Elective (OE) </w:t>
      </w:r>
    </w:p>
    <w:p w14:paraId="07D67810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14:ligatures w14:val="standard"/>
        </w:rPr>
      </w:pPr>
    </w:p>
    <w:tbl>
      <w:tblPr>
        <w:tblStyle w:val="GridTable4-Accent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80" w:firstRow="0" w:lastRow="0" w:firstColumn="1" w:lastColumn="1" w:noHBand="0" w:noVBand="1"/>
      </w:tblPr>
      <w:tblGrid>
        <w:gridCol w:w="937"/>
        <w:gridCol w:w="929"/>
        <w:gridCol w:w="1995"/>
        <w:gridCol w:w="647"/>
        <w:gridCol w:w="463"/>
        <w:gridCol w:w="998"/>
        <w:gridCol w:w="1011"/>
        <w:gridCol w:w="628"/>
        <w:gridCol w:w="660"/>
        <w:gridCol w:w="748"/>
      </w:tblGrid>
      <w:tr w:rsidR="00767D15" w:rsidRPr="00921389" w14:paraId="320CE3A7" w14:textId="77777777" w:rsidTr="00FB1B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10"/>
            <w:vAlign w:val="center"/>
          </w:tcPr>
          <w:p w14:paraId="49C8A91F" w14:textId="0FD7BD82" w:rsidR="00767D15" w:rsidRPr="00921389" w:rsidRDefault="00767D15" w:rsidP="00EF1F99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Title of the Course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 w:rsidRPr="00921389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:</w:t>
            </w:r>
            <w:r w:rsidRPr="0009363E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Visual </w:t>
            </w:r>
            <w:r w:rsidR="00431BC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Editing</w:t>
            </w:r>
          </w:p>
        </w:tc>
      </w:tr>
      <w:tr w:rsidR="00767D15" w:rsidRPr="00921389" w14:paraId="08461EE5" w14:textId="77777777" w:rsidTr="00FB1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gridSpan w:val="4"/>
            <w:vAlign w:val="center"/>
          </w:tcPr>
          <w:p w14:paraId="33864BE5" w14:textId="77777777" w:rsidR="00767D15" w:rsidRPr="00921389" w:rsidRDefault="00767D15" w:rsidP="00FB1BB8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Year: 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08" w:type="dxa"/>
            <w:gridSpan w:val="6"/>
            <w:vAlign w:val="center"/>
          </w:tcPr>
          <w:p w14:paraId="421A5BF2" w14:textId="4D88A576" w:rsidR="00767D15" w:rsidRPr="00921389" w:rsidRDefault="00767D15" w:rsidP="00FB1BB8">
            <w:pPr>
              <w:tabs>
                <w:tab w:val="left" w:pos="7770"/>
              </w:tabs>
              <w:spacing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</w:pPr>
            <w:r w:rsidRPr="00921389"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 xml:space="preserve">Semester: </w:t>
            </w:r>
            <w:r>
              <w:rPr>
                <w:rFonts w:ascii="Times New Roman" w:hAnsi="Times New Roman" w:cs="Times New Roman"/>
                <w:color w:val="0070C0"/>
                <w:sz w:val="24"/>
                <w:szCs w:val="24"/>
                <w14:ligatures w14:val="standard"/>
              </w:rPr>
              <w:t>II</w:t>
            </w:r>
          </w:p>
        </w:tc>
      </w:tr>
      <w:tr w:rsidR="00767D15" w:rsidRPr="006A6E6F" w14:paraId="2AE6B135" w14:textId="77777777" w:rsidTr="00FB1B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 w:val="restart"/>
            <w:vAlign w:val="center"/>
            <w:hideMark/>
          </w:tcPr>
          <w:p w14:paraId="051BF1B7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Course</w:t>
            </w:r>
          </w:p>
          <w:p w14:paraId="1C14A7A4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 xml:space="preserve">Type </w:t>
            </w:r>
          </w:p>
        </w:tc>
        <w:tc>
          <w:tcPr>
            <w:tcW w:w="929" w:type="dxa"/>
            <w:vMerge w:val="restart"/>
            <w:vAlign w:val="center"/>
          </w:tcPr>
          <w:p w14:paraId="5F6FEDDB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ourse Code</w:t>
            </w:r>
          </w:p>
        </w:tc>
        <w:tc>
          <w:tcPr>
            <w:tcW w:w="3105" w:type="dxa"/>
            <w:gridSpan w:val="3"/>
            <w:vAlign w:val="center"/>
            <w:hideMark/>
          </w:tcPr>
          <w:p w14:paraId="6404DC00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 Distribution</w:t>
            </w:r>
          </w:p>
        </w:tc>
        <w:tc>
          <w:tcPr>
            <w:tcW w:w="998" w:type="dxa"/>
            <w:vMerge w:val="restart"/>
            <w:vAlign w:val="center"/>
            <w:hideMark/>
          </w:tcPr>
          <w:p w14:paraId="2978C5FE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redits</w:t>
            </w:r>
          </w:p>
        </w:tc>
        <w:tc>
          <w:tcPr>
            <w:tcW w:w="1011" w:type="dxa"/>
            <w:vMerge w:val="restart"/>
            <w:vAlign w:val="center"/>
            <w:hideMark/>
          </w:tcPr>
          <w:p w14:paraId="19505A85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Allotted Hou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 w:val="restart"/>
            <w:vAlign w:val="center"/>
            <w:hideMark/>
          </w:tcPr>
          <w:p w14:paraId="3AAD7177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Allotted Marks</w:t>
            </w:r>
          </w:p>
        </w:tc>
      </w:tr>
      <w:tr w:rsidR="00767D15" w:rsidRPr="006A6E6F" w14:paraId="505BFD3A" w14:textId="77777777" w:rsidTr="00FB1BB8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  <w:hideMark/>
          </w:tcPr>
          <w:p w14:paraId="6F2902F6" w14:textId="77777777" w:rsidR="00767D15" w:rsidRPr="006A6E6F" w:rsidRDefault="00767D15" w:rsidP="00FB1BB8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136386DD" w14:textId="77777777" w:rsidR="00767D15" w:rsidRPr="006A6E6F" w:rsidRDefault="00767D15" w:rsidP="00FB1BB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 w:val="restart"/>
            <w:vAlign w:val="center"/>
            <w:hideMark/>
          </w:tcPr>
          <w:p w14:paraId="6C398A8C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Theory</w:t>
            </w:r>
          </w:p>
        </w:tc>
        <w:tc>
          <w:tcPr>
            <w:tcW w:w="1110" w:type="dxa"/>
            <w:gridSpan w:val="2"/>
            <w:vMerge w:val="restart"/>
            <w:vAlign w:val="center"/>
            <w:hideMark/>
          </w:tcPr>
          <w:p w14:paraId="76851AE3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Practical</w:t>
            </w:r>
          </w:p>
        </w:tc>
        <w:tc>
          <w:tcPr>
            <w:tcW w:w="998" w:type="dxa"/>
            <w:vMerge/>
            <w:vAlign w:val="center"/>
            <w:hideMark/>
          </w:tcPr>
          <w:p w14:paraId="6B656462" w14:textId="77777777" w:rsidR="00767D15" w:rsidRPr="006A6E6F" w:rsidRDefault="00767D15" w:rsidP="00FB1BB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  <w:hideMark/>
          </w:tcPr>
          <w:p w14:paraId="2BC8EF6D" w14:textId="77777777" w:rsidR="00767D15" w:rsidRPr="006A6E6F" w:rsidRDefault="00767D15" w:rsidP="00FB1BB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36" w:type="dxa"/>
            <w:gridSpan w:val="3"/>
            <w:vMerge/>
            <w:vAlign w:val="center"/>
            <w:hideMark/>
          </w:tcPr>
          <w:p w14:paraId="5695EAC2" w14:textId="77777777" w:rsidR="00767D15" w:rsidRPr="006A6E6F" w:rsidRDefault="00767D15" w:rsidP="00FB1BB8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</w:tr>
      <w:tr w:rsidR="00767D15" w:rsidRPr="006A6E6F" w14:paraId="68736390" w14:textId="77777777" w:rsidTr="00FB1B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Merge/>
            <w:vAlign w:val="center"/>
          </w:tcPr>
          <w:p w14:paraId="740E715C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</w:p>
        </w:tc>
        <w:tc>
          <w:tcPr>
            <w:tcW w:w="929" w:type="dxa"/>
            <w:vMerge/>
            <w:vAlign w:val="center"/>
          </w:tcPr>
          <w:p w14:paraId="691FC7B6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995" w:type="dxa"/>
            <w:vMerge/>
            <w:vAlign w:val="center"/>
          </w:tcPr>
          <w:p w14:paraId="033D8389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110" w:type="dxa"/>
            <w:gridSpan w:val="2"/>
            <w:vMerge/>
            <w:vAlign w:val="center"/>
          </w:tcPr>
          <w:p w14:paraId="69EBE041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998" w:type="dxa"/>
            <w:vMerge/>
            <w:vAlign w:val="center"/>
          </w:tcPr>
          <w:p w14:paraId="19071461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1011" w:type="dxa"/>
            <w:vMerge/>
            <w:vAlign w:val="center"/>
          </w:tcPr>
          <w:p w14:paraId="3FA593E5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</w:p>
        </w:tc>
        <w:tc>
          <w:tcPr>
            <w:tcW w:w="628" w:type="dxa"/>
            <w:vAlign w:val="center"/>
          </w:tcPr>
          <w:p w14:paraId="4E279D0B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CIE</w:t>
            </w:r>
          </w:p>
        </w:tc>
        <w:tc>
          <w:tcPr>
            <w:tcW w:w="660" w:type="dxa"/>
            <w:vAlign w:val="center"/>
          </w:tcPr>
          <w:p w14:paraId="60C09B91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E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581CEB15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Total</w:t>
            </w:r>
          </w:p>
        </w:tc>
      </w:tr>
      <w:tr w:rsidR="00767D15" w:rsidRPr="006A6E6F" w14:paraId="02F70EC6" w14:textId="77777777" w:rsidTr="00FB1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" w:type="dxa"/>
            <w:vAlign w:val="center"/>
          </w:tcPr>
          <w:p w14:paraId="2DBF6A79" w14:textId="7EFFC34E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OE-2</w:t>
            </w:r>
          </w:p>
        </w:tc>
        <w:tc>
          <w:tcPr>
            <w:tcW w:w="929" w:type="dxa"/>
            <w:vAlign w:val="center"/>
          </w:tcPr>
          <w:p w14:paraId="236471A9" w14:textId="0CDD2EA3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OE-2</w:t>
            </w:r>
          </w:p>
        </w:tc>
        <w:tc>
          <w:tcPr>
            <w:tcW w:w="1995" w:type="dxa"/>
            <w:vAlign w:val="center"/>
          </w:tcPr>
          <w:p w14:paraId="5F6921BB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110" w:type="dxa"/>
            <w:gridSpan w:val="2"/>
            <w:vAlign w:val="center"/>
          </w:tcPr>
          <w:p w14:paraId="5F3FEBC2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0</w:t>
            </w:r>
          </w:p>
        </w:tc>
        <w:tc>
          <w:tcPr>
            <w:tcW w:w="998" w:type="dxa"/>
            <w:vAlign w:val="center"/>
          </w:tcPr>
          <w:p w14:paraId="32444FBD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03</w:t>
            </w:r>
          </w:p>
        </w:tc>
        <w:tc>
          <w:tcPr>
            <w:tcW w:w="1011" w:type="dxa"/>
            <w:vAlign w:val="center"/>
          </w:tcPr>
          <w:p w14:paraId="01B3CC79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45</w:t>
            </w:r>
          </w:p>
        </w:tc>
        <w:tc>
          <w:tcPr>
            <w:tcW w:w="628" w:type="dxa"/>
            <w:vAlign w:val="center"/>
          </w:tcPr>
          <w:p w14:paraId="69B7E405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30</w:t>
            </w:r>
          </w:p>
        </w:tc>
        <w:tc>
          <w:tcPr>
            <w:tcW w:w="660" w:type="dxa"/>
            <w:vAlign w:val="center"/>
          </w:tcPr>
          <w:p w14:paraId="4EB37826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sz w:val="24"/>
                <w:szCs w:val="24"/>
                <w14:ligatures w14:val="standard"/>
              </w:rPr>
              <w:t>7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" w:type="dxa"/>
            <w:vAlign w:val="center"/>
          </w:tcPr>
          <w:p w14:paraId="56151C99" w14:textId="77777777" w:rsidR="00767D15" w:rsidRPr="006A6E6F" w:rsidRDefault="00767D15" w:rsidP="00FB1BB8">
            <w:pPr>
              <w:tabs>
                <w:tab w:val="left" w:pos="7770"/>
              </w:tabs>
              <w:spacing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</w:pPr>
            <w:r w:rsidRPr="006A6E6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14:ligatures w14:val="standard"/>
              </w:rPr>
              <w:t>100</w:t>
            </w:r>
          </w:p>
        </w:tc>
      </w:tr>
    </w:tbl>
    <w:p w14:paraId="5AFE78B3" w14:textId="77777777" w:rsidR="00767D15" w:rsidRDefault="00767D15" w:rsidP="00767D15">
      <w:pPr>
        <w:tabs>
          <w:tab w:val="left" w:pos="7770"/>
        </w:tabs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14:ligatures w14:val="standard"/>
        </w:rPr>
      </w:pPr>
    </w:p>
    <w:p w14:paraId="6F6962C3" w14:textId="77777777" w:rsidR="00767D15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Learning Objectives:</w:t>
      </w:r>
    </w:p>
    <w:p w14:paraId="38FECDB9" w14:textId="350F4CFD" w:rsidR="00767D15" w:rsidRPr="00EF1F99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1F99">
        <w:rPr>
          <w:rFonts w:ascii="Times New Roman" w:hAnsi="Times New Roman" w:cs="Times New Roman"/>
          <w:sz w:val="24"/>
          <w:szCs w:val="24"/>
        </w:rPr>
        <w:t xml:space="preserve">1. </w:t>
      </w:r>
      <w:r w:rsidR="00E8164E">
        <w:rPr>
          <w:rFonts w:ascii="Times New Roman" w:hAnsi="Times New Roman" w:cs="Times New Roman"/>
          <w:sz w:val="24"/>
          <w:szCs w:val="24"/>
        </w:rPr>
        <w:t>D</w:t>
      </w:r>
      <w:r w:rsidR="00E8164E" w:rsidRPr="00EF1F99">
        <w:rPr>
          <w:rFonts w:ascii="Times New Roman" w:hAnsi="Times New Roman" w:cs="Times New Roman"/>
          <w:sz w:val="24"/>
          <w:szCs w:val="24"/>
        </w:rPr>
        <w:t xml:space="preserve">emonstrate </w:t>
      </w:r>
      <w:r w:rsidR="00E8164E">
        <w:rPr>
          <w:rFonts w:ascii="Times New Roman" w:hAnsi="Times New Roman" w:cs="Times New Roman"/>
          <w:sz w:val="24"/>
          <w:szCs w:val="24"/>
        </w:rPr>
        <w:t>and e</w:t>
      </w:r>
      <w:r w:rsidR="00EF1F99" w:rsidRPr="00EF1F99">
        <w:rPr>
          <w:rFonts w:ascii="Times New Roman" w:hAnsi="Times New Roman" w:cs="Times New Roman"/>
          <w:sz w:val="24"/>
          <w:szCs w:val="24"/>
        </w:rPr>
        <w:t>xercise use of the elements of design</w:t>
      </w:r>
      <w:r w:rsidR="00E816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2707DA" w14:textId="6B1A9CA4" w:rsidR="00767D15" w:rsidRPr="00EF1F99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1F99">
        <w:rPr>
          <w:rFonts w:ascii="Times New Roman" w:hAnsi="Times New Roman" w:cs="Times New Roman"/>
          <w:sz w:val="24"/>
          <w:szCs w:val="24"/>
        </w:rPr>
        <w:t xml:space="preserve">2. </w:t>
      </w:r>
      <w:r w:rsidR="00E8164E" w:rsidRPr="00E8164E">
        <w:rPr>
          <w:rFonts w:ascii="Times New Roman" w:hAnsi="Times New Roman" w:cs="Times New Roman"/>
          <w:sz w:val="24"/>
          <w:szCs w:val="24"/>
        </w:rPr>
        <w:t>Use</w:t>
      </w:r>
      <w:r w:rsidR="00E8164E">
        <w:rPr>
          <w:rFonts w:ascii="Times New Roman" w:hAnsi="Times New Roman" w:cs="Times New Roman"/>
          <w:sz w:val="24"/>
          <w:szCs w:val="24"/>
        </w:rPr>
        <w:t xml:space="preserve"> software</w:t>
      </w:r>
      <w:r w:rsidR="00E8164E" w:rsidRPr="00E8164E">
        <w:rPr>
          <w:rFonts w:ascii="Times New Roman" w:hAnsi="Times New Roman" w:cs="Times New Roman"/>
          <w:sz w:val="24"/>
          <w:szCs w:val="24"/>
        </w:rPr>
        <w:t xml:space="preserve"> tools and processes from a variety of </w:t>
      </w:r>
      <w:r w:rsidR="00E8164E">
        <w:rPr>
          <w:rFonts w:ascii="Times New Roman" w:hAnsi="Times New Roman" w:cs="Times New Roman"/>
          <w:sz w:val="24"/>
          <w:szCs w:val="24"/>
        </w:rPr>
        <w:t xml:space="preserve">creative prespective. </w:t>
      </w:r>
    </w:p>
    <w:p w14:paraId="4E650146" w14:textId="50DA5E6F" w:rsidR="00767D15" w:rsidRPr="00EF1F99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EF1F99">
        <w:rPr>
          <w:rFonts w:ascii="Times New Roman" w:hAnsi="Times New Roman" w:cs="Times New Roman"/>
          <w:sz w:val="24"/>
          <w:szCs w:val="24"/>
        </w:rPr>
        <w:t xml:space="preserve">3. To </w:t>
      </w:r>
      <w:r w:rsidR="00E8164E" w:rsidRPr="00B30DE5">
        <w:rPr>
          <w:rFonts w:ascii="Times New Roman" w:hAnsi="Times New Roman" w:cs="Times New Roman"/>
          <w:sz w:val="24"/>
        </w:rPr>
        <w:t xml:space="preserve">edit images and design </w:t>
      </w:r>
      <w:r w:rsidR="00E8164E" w:rsidRPr="00E8164E">
        <w:rPr>
          <w:rFonts w:ascii="Times New Roman" w:hAnsi="Times New Roman" w:cs="Times New Roman"/>
          <w:sz w:val="24"/>
        </w:rPr>
        <w:t>variety of</w:t>
      </w:r>
      <w:r w:rsidR="00E8164E">
        <w:rPr>
          <w:rFonts w:ascii="Times New Roman" w:hAnsi="Times New Roman" w:cs="Times New Roman"/>
          <w:sz w:val="24"/>
        </w:rPr>
        <w:t xml:space="preserve"> media products. </w:t>
      </w:r>
    </w:p>
    <w:p w14:paraId="13EEB46C" w14:textId="77777777" w:rsidR="00767D15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478C4C7B" w14:textId="77777777" w:rsidR="00767D15" w:rsidRDefault="00767D15" w:rsidP="00767D15">
      <w:pPr>
        <w:tabs>
          <w:tab w:val="left" w:pos="777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Course Outcomes (Cos)</w:t>
      </w:r>
    </w:p>
    <w:p w14:paraId="0BF827D1" w14:textId="0F93212B" w:rsidR="007307B3" w:rsidRDefault="00767D15" w:rsidP="00767D15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1. </w:t>
      </w:r>
      <w:r w:rsidR="007307B3" w:rsidRPr="007307B3">
        <w:rPr>
          <w:rFonts w:ascii="Times New Roman" w:hAnsi="Times New Roman" w:cs="Times New Roman"/>
          <w:sz w:val="24"/>
          <w:szCs w:val="24"/>
          <w14:ligatures w14:val="standard"/>
        </w:rPr>
        <w:t>Apply design principles in the ideation, development, and production of visual</w:t>
      </w:r>
      <w:r w:rsidR="007307B3">
        <w:rPr>
          <w:rFonts w:ascii="Times New Roman" w:hAnsi="Times New Roman" w:cs="Times New Roman"/>
          <w:sz w:val="24"/>
          <w:szCs w:val="24"/>
          <w14:ligatures w14:val="standard"/>
        </w:rPr>
        <w:t>s</w:t>
      </w:r>
      <w:r w:rsidR="007307B3" w:rsidRPr="007307B3">
        <w:rPr>
          <w:rFonts w:ascii="Times New Roman" w:hAnsi="Times New Roman" w:cs="Times New Roman"/>
          <w:sz w:val="24"/>
          <w:szCs w:val="24"/>
          <w14:ligatures w14:val="standard"/>
        </w:rPr>
        <w:t>.</w:t>
      </w:r>
    </w:p>
    <w:p w14:paraId="0E24495B" w14:textId="21EC940B" w:rsidR="00767D15" w:rsidRPr="003A6528" w:rsidRDefault="00767D15" w:rsidP="00767D15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2. </w:t>
      </w:r>
      <w:r w:rsidR="007307B3" w:rsidRPr="007307B3">
        <w:rPr>
          <w:rFonts w:ascii="Times New Roman" w:hAnsi="Times New Roman" w:cs="Times New Roman"/>
          <w:sz w:val="24"/>
          <w:szCs w:val="24"/>
        </w:rPr>
        <w:t>Produce creative works that demonstrate innovation in concepts</w:t>
      </w:r>
    </w:p>
    <w:p w14:paraId="211EECEB" w14:textId="77777777" w:rsidR="00767D15" w:rsidRPr="003A6528" w:rsidRDefault="00767D15" w:rsidP="00767D15">
      <w:pPr>
        <w:tabs>
          <w:tab w:val="left" w:pos="7770"/>
        </w:tabs>
        <w:spacing w:line="276" w:lineRule="auto"/>
        <w:rPr>
          <w:rFonts w:ascii="Times New Roman" w:hAnsi="Times New Roman" w:cs="Times New Roman"/>
          <w:sz w:val="24"/>
          <w:szCs w:val="24"/>
          <w14:ligatures w14:val="standard"/>
        </w:rPr>
      </w:pPr>
      <w:r w:rsidRPr="003A6528">
        <w:rPr>
          <w:rFonts w:ascii="Times New Roman" w:hAnsi="Times New Roman" w:cs="Times New Roman"/>
          <w:sz w:val="24"/>
          <w:szCs w:val="24"/>
          <w14:ligatures w14:val="standard"/>
        </w:rPr>
        <w:t xml:space="preserve">3. Giving exposure to </w:t>
      </w:r>
      <w:r w:rsidRPr="003A6528">
        <w:rPr>
          <w:rFonts w:ascii="Times New Roman" w:hAnsi="Times New Roman" w:cs="Times New Roman"/>
          <w:sz w:val="24"/>
          <w:szCs w:val="24"/>
        </w:rPr>
        <w:t>effective visual expression.</w:t>
      </w:r>
    </w:p>
    <w:p w14:paraId="725E3C51" w14:textId="77777777" w:rsidR="00767D15" w:rsidRDefault="00767D15" w:rsidP="00F957BE">
      <w:pPr>
        <w:tabs>
          <w:tab w:val="left" w:pos="7770"/>
        </w:tabs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</w:p>
    <w:p w14:paraId="243CD628" w14:textId="77777777" w:rsidR="00767D15" w:rsidRPr="00915BC2" w:rsidRDefault="00767D15" w:rsidP="00767D15">
      <w:pPr>
        <w:tabs>
          <w:tab w:val="left" w:pos="777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Detailed Syllabus: </w:t>
      </w:r>
    </w:p>
    <w:p w14:paraId="4CF07135" w14:textId="03AC3959" w:rsidR="00767D15" w:rsidRPr="00915BC2" w:rsidRDefault="00767D15" w:rsidP="00767D1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I :  Introduction to </w:t>
      </w:r>
      <w:r w:rsidR="001F74E5">
        <w:rPr>
          <w:rFonts w:ascii="Times New Roman" w:hAnsi="Times New Roman" w:cs="Times New Roman"/>
          <w:b/>
          <w:sz w:val="24"/>
        </w:rPr>
        <w:t>Photoshop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="001F74E5">
        <w:rPr>
          <w:rFonts w:ascii="Times New Roman" w:hAnsi="Times New Roman" w:cs="Times New Roman"/>
          <w:sz w:val="24"/>
          <w:szCs w:val="24"/>
        </w:rPr>
        <w:t>(20</w:t>
      </w:r>
      <w:r w:rsidRPr="00915BC2">
        <w:rPr>
          <w:rFonts w:ascii="Times New Roman" w:hAnsi="Times New Roman" w:cs="Times New Roman"/>
          <w:sz w:val="24"/>
          <w:szCs w:val="24"/>
        </w:rPr>
        <w:t xml:space="preserve"> lectures)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B94F3C4" w14:textId="77777777" w:rsidR="003C2C08" w:rsidRPr="005A7F6C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5A7F6C">
        <w:rPr>
          <w:rFonts w:ascii="Times New Roman" w:hAnsi="Times New Roman" w:cs="Times New Roman"/>
          <w:sz w:val="24"/>
        </w:rPr>
        <w:t>Understanding concepts of raster</w:t>
      </w:r>
    </w:p>
    <w:p w14:paraId="1C58AD3A" w14:textId="77777777" w:rsidR="003C2C08" w:rsidRPr="005A7F6C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5A7F6C">
        <w:rPr>
          <w:rFonts w:ascii="Times New Roman" w:hAnsi="Times New Roman" w:cs="Times New Roman"/>
          <w:sz w:val="24"/>
        </w:rPr>
        <w:t>How these two are used various designs</w:t>
      </w:r>
    </w:p>
    <w:p w14:paraId="10FA49D6" w14:textId="77777777" w:rsidR="003C2C08" w:rsidRPr="005A7F6C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5A7F6C">
        <w:rPr>
          <w:rFonts w:ascii="Times New Roman" w:hAnsi="Times New Roman" w:cs="Times New Roman"/>
          <w:sz w:val="24"/>
        </w:rPr>
        <w:t xml:space="preserve">Introducing the various raster tools :Paint , Photoshop, </w:t>
      </w:r>
    </w:p>
    <w:p w14:paraId="6CEF6052" w14:textId="77777777" w:rsidR="003C2C08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5A7F6C">
        <w:rPr>
          <w:rFonts w:ascii="Times New Roman" w:hAnsi="Times New Roman" w:cs="Times New Roman"/>
          <w:sz w:val="24"/>
        </w:rPr>
        <w:t>Introduction Variations in Photoshop Software</w:t>
      </w:r>
    </w:p>
    <w:p w14:paraId="126D30AB" w14:textId="77777777" w:rsidR="003C2C08" w:rsidRPr="00F26BDC" w:rsidRDefault="003C2C08" w:rsidP="003C2C08">
      <w:pPr>
        <w:pStyle w:val="ListParagraph"/>
        <w:numPr>
          <w:ilvl w:val="0"/>
          <w:numId w:val="18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F26BDC">
        <w:rPr>
          <w:rFonts w:ascii="Times New Roman" w:hAnsi="Times New Roman" w:cs="Times New Roman"/>
          <w:sz w:val="24"/>
        </w:rPr>
        <w:t>History of Photoshop</w:t>
      </w:r>
    </w:p>
    <w:p w14:paraId="01F0BA63" w14:textId="77777777" w:rsidR="003C2C08" w:rsidRPr="00F26BDC" w:rsidRDefault="003C2C08" w:rsidP="003C2C08">
      <w:pPr>
        <w:pStyle w:val="ListParagraph"/>
        <w:numPr>
          <w:ilvl w:val="0"/>
          <w:numId w:val="18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F26BDC">
        <w:rPr>
          <w:rFonts w:ascii="Times New Roman" w:hAnsi="Times New Roman" w:cs="Times New Roman"/>
          <w:sz w:val="24"/>
        </w:rPr>
        <w:t>Work Environment of Photoshop CC</w:t>
      </w:r>
    </w:p>
    <w:p w14:paraId="0B2B062A" w14:textId="77777777" w:rsidR="003C2C08" w:rsidRPr="00F26BDC" w:rsidRDefault="003C2C08" w:rsidP="003C2C08">
      <w:pPr>
        <w:pStyle w:val="ListParagraph"/>
        <w:numPr>
          <w:ilvl w:val="0"/>
          <w:numId w:val="18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F26BDC">
        <w:rPr>
          <w:rFonts w:ascii="Times New Roman" w:hAnsi="Times New Roman" w:cs="Times New Roman"/>
          <w:sz w:val="24"/>
        </w:rPr>
        <w:t>Looking at the Work Area</w:t>
      </w:r>
    </w:p>
    <w:p w14:paraId="0C983475" w14:textId="77777777" w:rsidR="003C2C08" w:rsidRPr="00F26BDC" w:rsidRDefault="003C2C08" w:rsidP="003C2C08">
      <w:pPr>
        <w:pStyle w:val="ListParagraph"/>
        <w:numPr>
          <w:ilvl w:val="0"/>
          <w:numId w:val="18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F26BDC">
        <w:rPr>
          <w:rFonts w:ascii="Times New Roman" w:hAnsi="Times New Roman" w:cs="Times New Roman"/>
          <w:sz w:val="24"/>
        </w:rPr>
        <w:t>Working in 64 and 32 bit modes</w:t>
      </w:r>
    </w:p>
    <w:p w14:paraId="462123A4" w14:textId="77777777" w:rsidR="003C2C08" w:rsidRDefault="003C2C08" w:rsidP="003C2C08">
      <w:pPr>
        <w:pStyle w:val="ListParagraph"/>
        <w:numPr>
          <w:ilvl w:val="0"/>
          <w:numId w:val="18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F26BDC">
        <w:rPr>
          <w:rFonts w:ascii="Times New Roman" w:hAnsi="Times New Roman" w:cs="Times New Roman"/>
          <w:sz w:val="24"/>
        </w:rPr>
        <w:t>Using the tools &amp; Tool Options</w:t>
      </w:r>
    </w:p>
    <w:p w14:paraId="2B696F5D" w14:textId="3B5146C3" w:rsidR="003C2C08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5F1DEF">
        <w:rPr>
          <w:rFonts w:ascii="Times New Roman" w:hAnsi="Times New Roman" w:cs="Times New Roman"/>
          <w:sz w:val="24"/>
        </w:rPr>
        <w:t>Working with Selection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06E21F67" w14:textId="77777777" w:rsidR="003C2C08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BB7DAD">
        <w:rPr>
          <w:rFonts w:ascii="Times New Roman" w:hAnsi="Times New Roman" w:cs="Times New Roman"/>
          <w:sz w:val="24"/>
        </w:rPr>
        <w:t>Understanding Layer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1A345BA0" w14:textId="77777777" w:rsidR="003C2C08" w:rsidRPr="002848D1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Basic Photo Corrections</w:t>
      </w:r>
    </w:p>
    <w:p w14:paraId="65ABCD3C" w14:textId="77777777" w:rsidR="003C2C08" w:rsidRPr="002848D1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Understanding Images: Raster &amp; Vector</w:t>
      </w:r>
    </w:p>
    <w:p w14:paraId="0AED54E9" w14:textId="77777777" w:rsidR="003C2C08" w:rsidRDefault="003C2C08" w:rsidP="003C2C08">
      <w:pPr>
        <w:pStyle w:val="ListParagraph"/>
        <w:numPr>
          <w:ilvl w:val="0"/>
          <w:numId w:val="17"/>
        </w:numPr>
        <w:spacing w:after="20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Working with Image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4DDF2784" w14:textId="77777777" w:rsidR="003C2C08" w:rsidRPr="002848D1" w:rsidRDefault="003C2C08" w:rsidP="003C2C08">
      <w:pPr>
        <w:pStyle w:val="ListParagraph"/>
        <w:numPr>
          <w:ilvl w:val="0"/>
          <w:numId w:val="20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Image Resolution</w:t>
      </w:r>
    </w:p>
    <w:p w14:paraId="04FBC7A0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Tonal values &amp; Photography</w:t>
      </w:r>
    </w:p>
    <w:p w14:paraId="4A260257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Image Adjustments Options</w:t>
      </w:r>
    </w:p>
    <w:p w14:paraId="2F34ACCE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Working with the Adjustments Panel</w:t>
      </w:r>
    </w:p>
    <w:p w14:paraId="12D63594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Histogram</w:t>
      </w:r>
    </w:p>
    <w:p w14:paraId="3ED220F8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Levels Dialog Box</w:t>
      </w:r>
    </w:p>
    <w:p w14:paraId="1E479865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Curves Dialog Box</w:t>
      </w:r>
    </w:p>
    <w:p w14:paraId="3BAE2D6A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Straightening &amp; Cropping</w:t>
      </w:r>
    </w:p>
    <w:p w14:paraId="2411035E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Using Automatic &amp; Manual Adjustments - Contrast, Shadows &amp; Highlights,</w:t>
      </w:r>
    </w:p>
    <w:p w14:paraId="3BBAE80B" w14:textId="77777777" w:rsidR="003C2C08" w:rsidRPr="002848D1" w:rsidRDefault="003C2C08" w:rsidP="003C2C08">
      <w:pPr>
        <w:pStyle w:val="ListParagraph"/>
        <w:numPr>
          <w:ilvl w:val="0"/>
          <w:numId w:val="19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Hue &amp; Saturation</w:t>
      </w:r>
    </w:p>
    <w:p w14:paraId="0C64BEFF" w14:textId="77777777" w:rsidR="003C2C08" w:rsidRDefault="003C2C08" w:rsidP="003C2C08">
      <w:pPr>
        <w:pStyle w:val="ListParagraph"/>
        <w:numPr>
          <w:ilvl w:val="0"/>
          <w:numId w:val="19"/>
        </w:numPr>
        <w:spacing w:after="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2848D1">
        <w:rPr>
          <w:rFonts w:ascii="Times New Roman" w:hAnsi="Times New Roman" w:cs="Times New Roman"/>
          <w:sz w:val="24"/>
        </w:rPr>
        <w:t>Dodge, Sponge &amp; Burn tools</w:t>
      </w:r>
    </w:p>
    <w:p w14:paraId="0FFFFDAE" w14:textId="77777777" w:rsidR="003C2C08" w:rsidRPr="001717C2" w:rsidRDefault="003C2C08" w:rsidP="003C2C08">
      <w:pPr>
        <w:spacing w:after="0" w:line="276" w:lineRule="auto"/>
        <w:rPr>
          <w:rFonts w:ascii="Times New Roman" w:hAnsi="Times New Roman" w:cs="Times New Roman"/>
          <w:sz w:val="24"/>
        </w:rPr>
      </w:pPr>
      <w:r w:rsidRPr="001717C2">
        <w:rPr>
          <w:rFonts w:ascii="Times New Roman" w:hAnsi="Times New Roman" w:cs="Times New Roman"/>
          <w:sz w:val="24"/>
        </w:rPr>
        <w:t>10.Retouching Tools</w:t>
      </w:r>
    </w:p>
    <w:p w14:paraId="6AB3A2CC" w14:textId="77777777" w:rsidR="003C2C08" w:rsidRPr="004C2457" w:rsidRDefault="003C2C08" w:rsidP="003C2C08">
      <w:pPr>
        <w:pStyle w:val="ListParagraph"/>
        <w:numPr>
          <w:ilvl w:val="0"/>
          <w:numId w:val="23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Retouching &amp; Repairing</w:t>
      </w:r>
    </w:p>
    <w:p w14:paraId="08795ADB" w14:textId="77777777" w:rsidR="003C2C08" w:rsidRPr="004C2457" w:rsidRDefault="003C2C08" w:rsidP="003C2C08">
      <w:pPr>
        <w:pStyle w:val="ListParagraph"/>
        <w:numPr>
          <w:ilvl w:val="0"/>
          <w:numId w:val="23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Clone Stamp Tool &amp; Clone Panel Options</w:t>
      </w:r>
    </w:p>
    <w:p w14:paraId="329F48DE" w14:textId="77777777" w:rsidR="003C2C08" w:rsidRPr="004C2457" w:rsidRDefault="003C2C08" w:rsidP="003C2C08">
      <w:pPr>
        <w:pStyle w:val="ListParagraph"/>
        <w:numPr>
          <w:ilvl w:val="0"/>
          <w:numId w:val="23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Pattern Tool</w:t>
      </w:r>
    </w:p>
    <w:p w14:paraId="23BB472A" w14:textId="77777777" w:rsidR="003C2C08" w:rsidRPr="004C2457" w:rsidRDefault="003C2C08" w:rsidP="003C2C08">
      <w:pPr>
        <w:pStyle w:val="ListParagraph"/>
        <w:numPr>
          <w:ilvl w:val="0"/>
          <w:numId w:val="23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Spot Healing Brush</w:t>
      </w:r>
    </w:p>
    <w:p w14:paraId="62A5D9EB" w14:textId="77777777" w:rsidR="003C2C08" w:rsidRPr="004C2457" w:rsidRDefault="003C2C08" w:rsidP="003C2C08">
      <w:pPr>
        <w:pStyle w:val="ListParagraph"/>
        <w:numPr>
          <w:ilvl w:val="0"/>
          <w:numId w:val="23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Healing Brush &amp; Patch Tools</w:t>
      </w:r>
    </w:p>
    <w:p w14:paraId="0FA5E70A" w14:textId="77777777" w:rsidR="003C2C08" w:rsidRDefault="003C2C08" w:rsidP="003C2C08">
      <w:pPr>
        <w:pStyle w:val="ListParagraph"/>
        <w:numPr>
          <w:ilvl w:val="0"/>
          <w:numId w:val="23"/>
        </w:numPr>
        <w:spacing w:after="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Content Aware Healing &amp; Fills</w:t>
      </w:r>
    </w:p>
    <w:p w14:paraId="275CB812" w14:textId="77777777" w:rsidR="003C2C08" w:rsidRPr="001717C2" w:rsidRDefault="003C2C08" w:rsidP="003C2C08">
      <w:pPr>
        <w:spacing w:after="0" w:line="276" w:lineRule="auto"/>
        <w:rPr>
          <w:rFonts w:ascii="Times New Roman" w:hAnsi="Times New Roman" w:cs="Times New Roman"/>
          <w:sz w:val="24"/>
        </w:rPr>
      </w:pPr>
      <w:r w:rsidRPr="001717C2">
        <w:rPr>
          <w:rFonts w:ascii="Times New Roman" w:hAnsi="Times New Roman" w:cs="Times New Roman"/>
          <w:sz w:val="24"/>
        </w:rPr>
        <w:t>11.Type Tool</w:t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  <w:r w:rsidRPr="001717C2">
        <w:rPr>
          <w:rFonts w:ascii="Times New Roman" w:hAnsi="Times New Roman" w:cs="Times New Roman"/>
          <w:sz w:val="24"/>
        </w:rPr>
        <w:tab/>
      </w:r>
    </w:p>
    <w:p w14:paraId="2B0E5CE3" w14:textId="77777777" w:rsidR="003C2C08" w:rsidRPr="004C2457" w:rsidRDefault="003C2C08" w:rsidP="003C2C08">
      <w:pPr>
        <w:pStyle w:val="ListParagraph"/>
        <w:numPr>
          <w:ilvl w:val="0"/>
          <w:numId w:val="22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Adding Type</w:t>
      </w:r>
    </w:p>
    <w:p w14:paraId="610E3BD7" w14:textId="77777777" w:rsidR="003C2C08" w:rsidRPr="004C2457" w:rsidRDefault="003C2C08" w:rsidP="003C2C08">
      <w:pPr>
        <w:pStyle w:val="ListParagraph"/>
        <w:numPr>
          <w:ilvl w:val="0"/>
          <w:numId w:val="22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Character &amp; Paragraph settings</w:t>
      </w:r>
    </w:p>
    <w:p w14:paraId="7A1A9CF7" w14:textId="77777777" w:rsidR="003C2C08" w:rsidRPr="004C2457" w:rsidRDefault="003C2C08" w:rsidP="003C2C08">
      <w:pPr>
        <w:pStyle w:val="ListParagraph"/>
        <w:numPr>
          <w:ilvl w:val="0"/>
          <w:numId w:val="22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Justification &amp; Hyphenation</w:t>
      </w:r>
    </w:p>
    <w:p w14:paraId="6A04A537" w14:textId="77777777" w:rsidR="003C2C08" w:rsidRPr="004C2457" w:rsidRDefault="003C2C08" w:rsidP="003C2C08">
      <w:pPr>
        <w:pStyle w:val="ListParagraph"/>
        <w:numPr>
          <w:ilvl w:val="0"/>
          <w:numId w:val="22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Tracking, Kerning &amp; Leading</w:t>
      </w:r>
    </w:p>
    <w:p w14:paraId="4F4327FD" w14:textId="77777777" w:rsidR="003C2C08" w:rsidRPr="004C2457" w:rsidRDefault="003C2C08" w:rsidP="003C2C08">
      <w:pPr>
        <w:pStyle w:val="ListParagraph"/>
        <w:numPr>
          <w:ilvl w:val="0"/>
          <w:numId w:val="22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Warping Type</w:t>
      </w:r>
    </w:p>
    <w:p w14:paraId="5E61FC29" w14:textId="77777777" w:rsidR="003C2C08" w:rsidRDefault="003C2C08" w:rsidP="003C2C08">
      <w:pPr>
        <w:pStyle w:val="ListParagraph"/>
        <w:numPr>
          <w:ilvl w:val="0"/>
          <w:numId w:val="22"/>
        </w:numPr>
        <w:spacing w:after="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4C2457">
        <w:rPr>
          <w:rFonts w:ascii="Times New Roman" w:hAnsi="Times New Roman" w:cs="Times New Roman"/>
          <w:sz w:val="24"/>
        </w:rPr>
        <w:t>Type on a Path Vertical Type</w:t>
      </w:r>
    </w:p>
    <w:p w14:paraId="3A78CC0E" w14:textId="77777777" w:rsidR="003C2C08" w:rsidRDefault="003C2C08" w:rsidP="003C2C08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1717C2">
        <w:rPr>
          <w:rFonts w:ascii="Times New Roman" w:hAnsi="Times New Roman" w:cs="Times New Roman"/>
          <w:sz w:val="24"/>
        </w:rPr>
        <w:t>12.</w:t>
      </w:r>
      <w:r>
        <w:rPr>
          <w:rFonts w:ascii="Times New Roman" w:hAnsi="Times New Roman" w:cs="Times New Roman"/>
          <w:sz w:val="24"/>
        </w:rPr>
        <w:t xml:space="preserve"> </w:t>
      </w:r>
      <w:r w:rsidRPr="001717C2">
        <w:rPr>
          <w:rFonts w:ascii="Times New Roman" w:hAnsi="Times New Roman" w:cs="Times New Roman"/>
          <w:sz w:val="24"/>
        </w:rPr>
        <w:t>With Brushes and its options</w:t>
      </w:r>
      <w:r w:rsidRPr="001717C2">
        <w:rPr>
          <w:rFonts w:ascii="Times New Roman" w:hAnsi="Times New Roman" w:cs="Times New Roman"/>
          <w:b/>
          <w:sz w:val="24"/>
        </w:rPr>
        <w:tab/>
      </w:r>
      <w:r w:rsidRPr="001717C2">
        <w:rPr>
          <w:rFonts w:ascii="Times New Roman" w:hAnsi="Times New Roman" w:cs="Times New Roman"/>
          <w:b/>
          <w:sz w:val="24"/>
        </w:rPr>
        <w:tab/>
      </w:r>
      <w:r w:rsidRPr="001717C2">
        <w:rPr>
          <w:rFonts w:ascii="Times New Roman" w:hAnsi="Times New Roman" w:cs="Times New Roman"/>
          <w:b/>
          <w:sz w:val="24"/>
        </w:rPr>
        <w:tab/>
      </w:r>
      <w:r w:rsidRPr="001717C2">
        <w:rPr>
          <w:rFonts w:ascii="Times New Roman" w:hAnsi="Times New Roman" w:cs="Times New Roman"/>
          <w:b/>
          <w:sz w:val="24"/>
        </w:rPr>
        <w:tab/>
      </w:r>
      <w:r w:rsidRPr="001717C2">
        <w:rPr>
          <w:rFonts w:ascii="Times New Roman" w:hAnsi="Times New Roman" w:cs="Times New Roman"/>
          <w:b/>
          <w:sz w:val="24"/>
        </w:rPr>
        <w:tab/>
      </w:r>
    </w:p>
    <w:p w14:paraId="4738F9A5" w14:textId="77777777" w:rsidR="003C2C08" w:rsidRPr="000D45DF" w:rsidRDefault="003C2C08" w:rsidP="003C2C08">
      <w:pPr>
        <w:pStyle w:val="ListParagraph"/>
        <w:numPr>
          <w:ilvl w:val="0"/>
          <w:numId w:val="21"/>
        </w:numPr>
        <w:spacing w:after="20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brushes</w:t>
      </w:r>
    </w:p>
    <w:p w14:paraId="6FCE107F" w14:textId="77777777" w:rsidR="003C2C08" w:rsidRPr="000D45DF" w:rsidRDefault="003C2C08" w:rsidP="003C2C08">
      <w:pPr>
        <w:pStyle w:val="ListParagraph"/>
        <w:numPr>
          <w:ilvl w:val="0"/>
          <w:numId w:val="21"/>
        </w:numPr>
        <w:spacing w:after="0" w:line="276" w:lineRule="auto"/>
        <w:ind w:left="1134" w:hanging="283"/>
        <w:rPr>
          <w:rFonts w:ascii="Times New Roman" w:hAnsi="Times New Roman" w:cs="Times New Roman"/>
          <w:sz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Changing Brush Options</w:t>
      </w:r>
    </w:p>
    <w:p w14:paraId="4F5BC502" w14:textId="77777777" w:rsidR="003C2C08" w:rsidRPr="000D45DF" w:rsidRDefault="003C2C08" w:rsidP="003C2C08">
      <w:pPr>
        <w:spacing w:after="0"/>
        <w:rPr>
          <w:rFonts w:ascii="Times New Roman" w:hAnsi="Times New Roman" w:cs="Times New Roman"/>
          <w:sz w:val="24"/>
        </w:rPr>
      </w:pPr>
      <w:r w:rsidRPr="000D45DF">
        <w:rPr>
          <w:rFonts w:ascii="Times New Roman" w:hAnsi="Times New Roman" w:cs="Times New Roman"/>
          <w:sz w:val="24"/>
        </w:rPr>
        <w:t>13.</w:t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orking with 3D images</w:t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EA1B4B9" w14:textId="77777777" w:rsidR="003C2C08" w:rsidRPr="000D45DF" w:rsidRDefault="003C2C08" w:rsidP="003C2C08">
      <w:pPr>
        <w:pStyle w:val="ListParagraph"/>
        <w:numPr>
          <w:ilvl w:val="0"/>
          <w:numId w:val="24"/>
        </w:numPr>
        <w:spacing w:after="0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Creating a 3D shape from a layer</w:t>
      </w:r>
    </w:p>
    <w:p w14:paraId="6C9ECC42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nipulating 3D objects</w:t>
      </w:r>
    </w:p>
    <w:p w14:paraId="230F02E1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ing 3D panels to adjust lighting and surface textures</w:t>
      </w:r>
    </w:p>
    <w:p w14:paraId="11EE31CE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ging 2D onto 3D layers</w:t>
      </w:r>
    </w:p>
    <w:p w14:paraId="79F96AEC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porting 3D Files</w:t>
      </w:r>
    </w:p>
    <w:p w14:paraId="7087DDB0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inting onto a 3D object</w:t>
      </w:r>
    </w:p>
    <w:p w14:paraId="27508FD1" w14:textId="77777777" w:rsidR="003C2C08" w:rsidRDefault="003C2C08" w:rsidP="003C2C08">
      <w:pPr>
        <w:numPr>
          <w:ilvl w:val="0"/>
          <w:numId w:val="24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ing Repoussé to create 3D text</w:t>
      </w:r>
    </w:p>
    <w:p w14:paraId="53F54D5C" w14:textId="6F93251C" w:rsidR="00767D15" w:rsidRDefault="00767D15" w:rsidP="003C2C08">
      <w:pPr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4A59AEB" w14:textId="396C61F2" w:rsidR="00767D15" w:rsidRPr="00915BC2" w:rsidRDefault="00767D15" w:rsidP="00767D1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II :  </w:t>
      </w:r>
      <w:r w:rsidR="003C2C0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troduction to Corel Draw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="003C2C08">
        <w:rPr>
          <w:rFonts w:ascii="Times New Roman" w:hAnsi="Times New Roman" w:cs="Times New Roman"/>
          <w:sz w:val="24"/>
          <w:szCs w:val="24"/>
        </w:rPr>
        <w:t>(12</w:t>
      </w:r>
      <w:r w:rsidRPr="00915BC2">
        <w:rPr>
          <w:rFonts w:ascii="Times New Roman" w:hAnsi="Times New Roman" w:cs="Times New Roman"/>
          <w:sz w:val="24"/>
          <w:szCs w:val="24"/>
        </w:rPr>
        <w:t xml:space="preserve"> lectures)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D4EB2CE" w14:textId="77777777" w:rsidR="003C2C08" w:rsidRPr="000D45DF" w:rsidRDefault="003C2C08" w:rsidP="003C2C08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Starting and opening drawings</w:t>
      </w:r>
    </w:p>
    <w:p w14:paraId="32F6884D" w14:textId="77777777" w:rsidR="003C2C08" w:rsidRDefault="003C2C08" w:rsidP="003C2C08">
      <w:pPr>
        <w:pStyle w:val="ListParagraph"/>
        <w:numPr>
          <w:ilvl w:val="0"/>
          <w:numId w:val="26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14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ing with multipl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ages</w:t>
      </w:r>
    </w:p>
    <w:p w14:paraId="36D7BDE0" w14:textId="77777777" w:rsidR="003C2C08" w:rsidRDefault="003C2C08" w:rsidP="003C2C08">
      <w:pPr>
        <w:pStyle w:val="ListParagraph"/>
        <w:numPr>
          <w:ilvl w:val="0"/>
          <w:numId w:val="26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oosing viewing modes.</w:t>
      </w:r>
    </w:p>
    <w:p w14:paraId="37C33386" w14:textId="77777777" w:rsidR="003C2C08" w:rsidRPr="000D45DF" w:rsidRDefault="003C2C08" w:rsidP="003C2C08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Toolbar</w:t>
      </w:r>
    </w:p>
    <w:p w14:paraId="569C70F2" w14:textId="67A3BB24" w:rsidR="003C2C08" w:rsidRDefault="00F957BE" w:rsidP="003C2C08">
      <w:pPr>
        <w:pStyle w:val="ListParagraph"/>
        <w:numPr>
          <w:ilvl w:val="0"/>
          <w:numId w:val="28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l</w:t>
      </w:r>
      <w:r w:rsidR="003C2C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detail</w:t>
      </w:r>
    </w:p>
    <w:p w14:paraId="26BC75CA" w14:textId="77777777" w:rsidR="003C2C08" w:rsidRPr="000D45DF" w:rsidRDefault="003C2C08" w:rsidP="003C2C08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rawing the shapes</w:t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26FF8D1E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FB">
        <w:rPr>
          <w:rFonts w:ascii="Times New Roman" w:eastAsia="Times New Roman" w:hAnsi="Times New Roman" w:cs="Times New Roman"/>
          <w:color w:val="000000"/>
          <w:sz w:val="24"/>
          <w:szCs w:val="24"/>
        </w:rPr>
        <w:t>Drawing lin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different methods</w:t>
      </w:r>
    </w:p>
    <w:p w14:paraId="34D57D5C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rawing calligraphic, Pressure sensitive, preset lines</w:t>
      </w:r>
    </w:p>
    <w:p w14:paraId="7D36F481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lying Brush Strokes</w:t>
      </w:r>
    </w:p>
    <w:p w14:paraId="404F0102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rawing Rectangle, Ellipse, circle, arc, polygon, star, circles</w:t>
      </w:r>
    </w:p>
    <w:p w14:paraId="31E68537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mudging the objects.</w:t>
      </w:r>
    </w:p>
    <w:p w14:paraId="73916080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mear, rough, Smooth objects.</w:t>
      </w:r>
    </w:p>
    <w:p w14:paraId="2B300051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ing Power clip</w:t>
      </w:r>
    </w:p>
    <w:p w14:paraId="6B88F9F7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igning objects</w:t>
      </w:r>
    </w:p>
    <w:p w14:paraId="00EA7112" w14:textId="77777777" w:rsidR="003C2C08" w:rsidRDefault="003C2C08" w:rsidP="003C2C08">
      <w:pPr>
        <w:pStyle w:val="ListParagraph"/>
        <w:numPr>
          <w:ilvl w:val="0"/>
          <w:numId w:val="29"/>
        </w:numPr>
        <w:spacing w:after="0" w:line="240" w:lineRule="auto"/>
        <w:ind w:left="11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ing QR Codes.</w:t>
      </w:r>
    </w:p>
    <w:p w14:paraId="53AB44C0" w14:textId="77777777" w:rsidR="003C2C08" w:rsidRPr="000D45DF" w:rsidRDefault="003C2C08" w:rsidP="003C2C08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colors</w:t>
      </w:r>
    </w:p>
    <w:p w14:paraId="6C794A38" w14:textId="77777777" w:rsidR="003C2C08" w:rsidRDefault="003C2C08" w:rsidP="003C2C08">
      <w:pPr>
        <w:pStyle w:val="ListParagraph"/>
        <w:numPr>
          <w:ilvl w:val="0"/>
          <w:numId w:val="30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lor Pallet</w:t>
      </w:r>
    </w:p>
    <w:p w14:paraId="042149B2" w14:textId="77777777" w:rsidR="003C2C08" w:rsidRDefault="003C2C08" w:rsidP="003C2C08">
      <w:pPr>
        <w:pStyle w:val="ListParagraph"/>
        <w:numPr>
          <w:ilvl w:val="0"/>
          <w:numId w:val="30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fills</w:t>
      </w:r>
    </w:p>
    <w:p w14:paraId="0C14F52E" w14:textId="77777777" w:rsidR="003C2C08" w:rsidRDefault="003C2C08" w:rsidP="003C2C08">
      <w:pPr>
        <w:pStyle w:val="ListParagraph"/>
        <w:numPr>
          <w:ilvl w:val="0"/>
          <w:numId w:val="30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lor management</w:t>
      </w:r>
    </w:p>
    <w:p w14:paraId="3410E0B2" w14:textId="77777777" w:rsidR="003C2C08" w:rsidRPr="000D45DF" w:rsidRDefault="003C2C08" w:rsidP="003C2C08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Text</w:t>
      </w:r>
    </w:p>
    <w:p w14:paraId="0688E60F" w14:textId="77777777" w:rsidR="003C2C08" w:rsidRDefault="003C2C08" w:rsidP="003C2C08">
      <w:pPr>
        <w:pStyle w:val="ListParagraph"/>
        <w:numPr>
          <w:ilvl w:val="0"/>
          <w:numId w:val="32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ing , Manipulating</w:t>
      </w:r>
    </w:p>
    <w:p w14:paraId="4CEE7550" w14:textId="77777777" w:rsidR="003C2C08" w:rsidRDefault="003C2C08" w:rsidP="003C2C08">
      <w:pPr>
        <w:pStyle w:val="ListParagraph"/>
        <w:numPr>
          <w:ilvl w:val="0"/>
          <w:numId w:val="32"/>
        </w:numPr>
        <w:spacing w:after="0" w:line="240" w:lineRule="auto"/>
        <w:ind w:left="1134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matting Managing</w:t>
      </w:r>
    </w:p>
    <w:p w14:paraId="5F77A2E7" w14:textId="77777777" w:rsidR="003C2C08" w:rsidRPr="000D45DF" w:rsidRDefault="003C2C08" w:rsidP="003C2C08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Tables</w:t>
      </w:r>
    </w:p>
    <w:p w14:paraId="0BB158F4" w14:textId="77777777" w:rsidR="003C2C08" w:rsidRPr="000D45DF" w:rsidRDefault="003C2C08" w:rsidP="003C2C08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Templates</w:t>
      </w:r>
    </w:p>
    <w:p w14:paraId="2DAE44BC" w14:textId="77777777" w:rsidR="003C2C08" w:rsidRPr="000D45DF" w:rsidRDefault="003C2C08" w:rsidP="003C2C08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Working with Effects</w:t>
      </w:r>
    </w:p>
    <w:p w14:paraId="118FADB3" w14:textId="77777777" w:rsidR="003C2C08" w:rsidRPr="000D45DF" w:rsidRDefault="003C2C08" w:rsidP="003C2C08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Tracing</w:t>
      </w:r>
    </w:p>
    <w:p w14:paraId="500777DB" w14:textId="77777777" w:rsidR="003C2C08" w:rsidRPr="000D45DF" w:rsidRDefault="003C2C08" w:rsidP="003C2C08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45DF">
        <w:rPr>
          <w:rFonts w:ascii="Times New Roman" w:eastAsia="Times New Roman" w:hAnsi="Times New Roman" w:cs="Times New Roman"/>
          <w:color w:val="000000"/>
          <w:sz w:val="24"/>
          <w:szCs w:val="24"/>
        </w:rPr>
        <w:t>Printing</w:t>
      </w:r>
    </w:p>
    <w:p w14:paraId="5D12D510" w14:textId="77777777" w:rsidR="003C2C08" w:rsidRDefault="003C2C08" w:rsidP="00767D1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4F3803" w14:textId="004BE342" w:rsidR="00767D15" w:rsidRPr="00915BC2" w:rsidRDefault="00767D15" w:rsidP="00767D1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>Unit III :  F</w:t>
      </w:r>
      <w:r w:rsidR="003C2C08" w:rsidRPr="003C2C08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 xml:space="preserve"> </w:t>
      </w:r>
      <w:r w:rsidR="003C2C08" w:rsidRPr="00475CD3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>Designing using Mobile</w:t>
      </w:r>
      <w:r w:rsidR="003C2C08">
        <w:rPr>
          <w:rFonts w:ascii="Times New Roman" w:hAnsi="Times New Roman" w:cs="Times New Roman"/>
          <w:b/>
          <w:bCs/>
          <w:sz w:val="24"/>
          <w:szCs w:val="24"/>
          <w14:ligatures w14:val="standard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</w:t>
      </w:r>
      <w:r w:rsidR="00F957BE">
        <w:rPr>
          <w:rFonts w:ascii="Times New Roman" w:hAnsi="Times New Roman" w:cs="Times New Roman"/>
          <w:sz w:val="24"/>
          <w:szCs w:val="24"/>
        </w:rPr>
        <w:t>8</w:t>
      </w:r>
      <w:r w:rsidRPr="00915BC2">
        <w:rPr>
          <w:rFonts w:ascii="Times New Roman" w:hAnsi="Times New Roman" w:cs="Times New Roman"/>
          <w:sz w:val="24"/>
          <w:szCs w:val="24"/>
        </w:rPr>
        <w:t xml:space="preserve"> lectures)</w:t>
      </w:r>
      <w:r w:rsidRPr="00915BC2">
        <w:rPr>
          <w:rFonts w:ascii="Times New Roman" w:hAnsi="Times New Roman" w:cs="Times New Roman"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C24835C" w14:textId="77777777" w:rsidR="00767D15" w:rsidRPr="00915BC2" w:rsidRDefault="00767D15" w:rsidP="00767D1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Aperture, Shutter Speed, ISO</w:t>
      </w:r>
    </w:p>
    <w:p w14:paraId="4FD04A12" w14:textId="77777777" w:rsidR="00767D15" w:rsidRPr="00915BC2" w:rsidRDefault="00767D15" w:rsidP="00767D1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Depth of Field </w:t>
      </w:r>
    </w:p>
    <w:p w14:paraId="04B672E1" w14:textId="77777777" w:rsidR="00767D15" w:rsidRPr="00915BC2" w:rsidRDefault="00767D15" w:rsidP="00767D1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 xml:space="preserve">Exposure </w:t>
      </w:r>
    </w:p>
    <w:p w14:paraId="6661C926" w14:textId="77777777" w:rsidR="00767D15" w:rsidRPr="00915BC2" w:rsidRDefault="00767D15" w:rsidP="00767D15">
      <w:pPr>
        <w:numPr>
          <w:ilvl w:val="0"/>
          <w:numId w:val="1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sz w:val="24"/>
          <w:szCs w:val="24"/>
        </w:rPr>
        <w:t>Preset Modes</w:t>
      </w:r>
    </w:p>
    <w:p w14:paraId="506EA579" w14:textId="77777777" w:rsidR="00767D15" w:rsidRPr="00915BC2" w:rsidRDefault="00767D15" w:rsidP="00767D15">
      <w:pPr>
        <w:spacing w:after="0" w:line="240" w:lineRule="auto"/>
        <w:ind w:left="14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FCEF7A9" w14:textId="77777777" w:rsidR="00767D15" w:rsidRPr="00915BC2" w:rsidRDefault="00767D15" w:rsidP="00767D1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BC2">
        <w:rPr>
          <w:rFonts w:ascii="Times New Roman" w:hAnsi="Times New Roman" w:cs="Times New Roman"/>
          <w:b/>
          <w:bCs/>
          <w:sz w:val="24"/>
          <w:szCs w:val="24"/>
        </w:rPr>
        <w:t xml:space="preserve">Unit IV :  Image Files and Formats </w:t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15BC2">
        <w:rPr>
          <w:rFonts w:ascii="Times New Roman" w:hAnsi="Times New Roman" w:cstheme="minorBidi" w:hint="cs"/>
          <w:b/>
          <w:bCs/>
          <w:sz w:val="24"/>
          <w:szCs w:val="24"/>
          <w:cs/>
          <w:lang w:bidi="mr-IN"/>
        </w:rPr>
        <w:tab/>
      </w:r>
      <w:r w:rsidRPr="00915BC2">
        <w:rPr>
          <w:rFonts w:ascii="Times New Roman" w:hAnsi="Times New Roman" w:cs="Times New Roman"/>
          <w:sz w:val="24"/>
          <w:szCs w:val="24"/>
        </w:rPr>
        <w:t>(07 lectures)</w:t>
      </w:r>
      <w:r w:rsidRPr="00915BC2">
        <w:rPr>
          <w:rFonts w:ascii="Times New Roman" w:hAnsi="Times New Roman" w:cs="Times New Roman"/>
          <w:sz w:val="24"/>
          <w:szCs w:val="24"/>
        </w:rPr>
        <w:tab/>
      </w:r>
    </w:p>
    <w:p w14:paraId="5DF8B92A" w14:textId="77777777" w:rsidR="00F957BE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Introduction of Mobile Apps</w:t>
      </w:r>
    </w:p>
    <w:p w14:paraId="29E46F61" w14:textId="77777777" w:rsidR="00F957BE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Verticle size Design</w:t>
      </w:r>
    </w:p>
    <w:p w14:paraId="3B919E07" w14:textId="77777777" w:rsidR="00F957BE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Colors,Shapes, etc</w:t>
      </w:r>
    </w:p>
    <w:p w14:paraId="5C683873" w14:textId="77777777" w:rsidR="00F957BE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Social Media Design</w:t>
      </w:r>
    </w:p>
    <w:p w14:paraId="254A7FAD" w14:textId="77777777" w:rsidR="00F957BE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Corporate Design</w:t>
      </w:r>
    </w:p>
    <w:p w14:paraId="3610D8E7" w14:textId="77777777" w:rsidR="00F957BE" w:rsidRPr="00475CD3" w:rsidRDefault="00F957BE" w:rsidP="00F957BE">
      <w:pPr>
        <w:pStyle w:val="ListParagraph"/>
        <w:numPr>
          <w:ilvl w:val="0"/>
          <w:numId w:val="34"/>
        </w:numPr>
        <w:spacing w:line="240" w:lineRule="auto"/>
        <w:rPr>
          <w:rFonts w:ascii="Times New Roman" w:hAnsi="Times New Roman" w:cs="Times New Roman"/>
          <w:bCs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Cs/>
          <w:sz w:val="24"/>
          <w:szCs w:val="24"/>
          <w14:ligatures w14:val="standard"/>
        </w:rPr>
        <w:t>Exporting</w:t>
      </w:r>
    </w:p>
    <w:p w14:paraId="4B31ED86" w14:textId="77777777" w:rsidR="00740E03" w:rsidRDefault="00740E03" w:rsidP="00767D15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</w:p>
    <w:p w14:paraId="3E6D8E11" w14:textId="3DED1456" w:rsidR="00767D15" w:rsidRDefault="00767D15" w:rsidP="00767D15">
      <w:pPr>
        <w:spacing w:line="240" w:lineRule="auto"/>
        <w:rPr>
          <w:rFonts w:ascii="Times New Roman" w:hAnsi="Times New Roman" w:cs="Times New Roman"/>
          <w:b/>
          <w:sz w:val="24"/>
          <w:szCs w:val="24"/>
          <w14:ligatures w14:val="standard"/>
        </w:rPr>
      </w:pPr>
      <w:r>
        <w:rPr>
          <w:rFonts w:ascii="Times New Roman" w:hAnsi="Times New Roman" w:cs="Times New Roman"/>
          <w:b/>
          <w:sz w:val="24"/>
          <w:szCs w:val="24"/>
          <w14:ligatures w14:val="standard"/>
        </w:rPr>
        <w:t xml:space="preserve">Suggested Readings/Material: </w:t>
      </w:r>
    </w:p>
    <w:p w14:paraId="7E20D5CB" w14:textId="77777777" w:rsidR="00F957BE" w:rsidRPr="00900022" w:rsidRDefault="00F957BE" w:rsidP="00F957BE">
      <w:pPr>
        <w:pStyle w:val="ListParagraph"/>
        <w:numPr>
          <w:ilvl w:val="0"/>
          <w:numId w:val="35"/>
        </w:numPr>
        <w:spacing w:after="200" w:line="276" w:lineRule="auto"/>
        <w:ind w:left="567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0022">
        <w:rPr>
          <w:rFonts w:ascii="Times New Roman" w:eastAsia="Times New Roman" w:hAnsi="Times New Roman" w:cs="Times New Roman"/>
          <w:color w:val="000000"/>
          <w:sz w:val="24"/>
          <w:szCs w:val="24"/>
        </w:rPr>
        <w:t>Adobe Master Class Advance Composition in Adobe Photoshop CC 2nd Edition (Bringing the Impossible to Reality - with Bret Malley.</w:t>
      </w:r>
    </w:p>
    <w:p w14:paraId="4CB6BEB6" w14:textId="77777777" w:rsidR="00F957BE" w:rsidRPr="00900022" w:rsidRDefault="00F957BE" w:rsidP="00F957BE">
      <w:pPr>
        <w:pStyle w:val="ListParagraph"/>
        <w:numPr>
          <w:ilvl w:val="0"/>
          <w:numId w:val="35"/>
        </w:numPr>
        <w:spacing w:after="0" w:line="240" w:lineRule="auto"/>
        <w:ind w:left="567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0022">
        <w:rPr>
          <w:rFonts w:ascii="Times New Roman" w:eastAsia="Times New Roman" w:hAnsi="Times New Roman" w:cs="Times New Roman"/>
          <w:color w:val="000000"/>
          <w:sz w:val="24"/>
          <w:szCs w:val="24"/>
        </w:rPr>
        <w:t>Corel Draw X7 User Guide (students can use recent edition of the Book)</w:t>
      </w:r>
    </w:p>
    <w:p w14:paraId="19BF3099" w14:textId="77777777" w:rsidR="00F957BE" w:rsidRDefault="00F957BE" w:rsidP="00F957BE">
      <w:pPr>
        <w:pStyle w:val="ListParagraph"/>
        <w:spacing w:after="0" w:line="240" w:lineRule="auto"/>
        <w:ind w:left="567" w:hanging="28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Pr="00900022">
        <w:rPr>
          <w:rFonts w:ascii="Times New Roman" w:eastAsia="Times New Roman" w:hAnsi="Times New Roman" w:cs="Times New Roman"/>
          <w:color w:val="000000"/>
          <w:sz w:val="24"/>
          <w:szCs w:val="24"/>
        </w:rPr>
        <w:t>(Corel Community – Corel Corporation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F957BE" w:rsidSect="00767D15">
      <w:headerReference w:type="default" r:id="rId10"/>
      <w:footerReference w:type="default" r:id="rId11"/>
      <w:pgSz w:w="11906" w:h="16838" w:code="9"/>
      <w:pgMar w:top="1308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3C12B" w14:textId="77777777" w:rsidR="00BE21E7" w:rsidRDefault="00BE21E7" w:rsidP="0022169E">
      <w:pPr>
        <w:spacing w:after="0" w:line="240" w:lineRule="auto"/>
      </w:pPr>
      <w:r>
        <w:separator/>
      </w:r>
    </w:p>
  </w:endnote>
  <w:endnote w:type="continuationSeparator" w:id="0">
    <w:p w14:paraId="01CA8CE2" w14:textId="77777777" w:rsidR="00BE21E7" w:rsidRDefault="00BE21E7" w:rsidP="0022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85586389"/>
      <w:docPartObj>
        <w:docPartGallery w:val="Page Numbers (Bottom of Page)"/>
        <w:docPartUnique/>
      </w:docPartObj>
    </w:sdtPr>
    <w:sdtEndPr/>
    <w:sdtContent>
      <w:p w14:paraId="0485C0B0" w14:textId="2C69DBCE" w:rsidR="00915BC2" w:rsidRDefault="00915B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F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2F572F" w14:textId="401519A6" w:rsidR="00915BC2" w:rsidRDefault="00915B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441BF" w14:textId="77777777" w:rsidR="00BE21E7" w:rsidRDefault="00BE21E7" w:rsidP="0022169E">
      <w:pPr>
        <w:spacing w:after="0" w:line="240" w:lineRule="auto"/>
      </w:pPr>
      <w:r>
        <w:separator/>
      </w:r>
    </w:p>
  </w:footnote>
  <w:footnote w:type="continuationSeparator" w:id="0">
    <w:p w14:paraId="1B633B42" w14:textId="77777777" w:rsidR="00BE21E7" w:rsidRDefault="00BE21E7" w:rsidP="0022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B7DEC2" w14:textId="7C687085" w:rsidR="00915BC2" w:rsidRPr="007A0508" w:rsidRDefault="00915BC2" w:rsidP="0022169E">
    <w:pPr>
      <w:pStyle w:val="Header"/>
      <w:jc w:val="right"/>
      <w:rPr>
        <w:b/>
        <w:bCs/>
        <w:i/>
        <w:iCs/>
        <w:color w:val="002060"/>
        <w:sz w:val="18"/>
        <w:szCs w:val="16"/>
      </w:rPr>
    </w:pPr>
    <w:r w:rsidRPr="007A0508">
      <w:rPr>
        <w:b/>
        <w:bCs/>
        <w:i/>
        <w:iCs/>
        <w:color w:val="002060"/>
        <w:sz w:val="18"/>
        <w:szCs w:val="16"/>
      </w:rPr>
      <w:t xml:space="preserve"> New Arts, Commerce and Science College, Ahmednagar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27E09"/>
    <w:multiLevelType w:val="hybridMultilevel"/>
    <w:tmpl w:val="2A1CEB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DD0C86"/>
    <w:multiLevelType w:val="hybridMultilevel"/>
    <w:tmpl w:val="4E547B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3A7F26"/>
    <w:multiLevelType w:val="hybridMultilevel"/>
    <w:tmpl w:val="9EAE04F0"/>
    <w:lvl w:ilvl="0" w:tplc="F26A88E6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881BC4"/>
    <w:multiLevelType w:val="hybridMultilevel"/>
    <w:tmpl w:val="C31EC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3F3DEF"/>
    <w:multiLevelType w:val="hybridMultilevel"/>
    <w:tmpl w:val="20F27000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010506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6">
    <w:nsid w:val="1B350198"/>
    <w:multiLevelType w:val="hybridMultilevel"/>
    <w:tmpl w:val="B4ACD890"/>
    <w:lvl w:ilvl="0" w:tplc="40090001">
      <w:start w:val="1"/>
      <w:numFmt w:val="bullet"/>
      <w:lvlText w:val=""/>
      <w:lvlJc w:val="left"/>
      <w:pPr>
        <w:ind w:left="22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9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72" w:hanging="360"/>
      </w:pPr>
      <w:rPr>
        <w:rFonts w:ascii="Wingdings" w:hAnsi="Wingdings" w:hint="default"/>
      </w:rPr>
    </w:lvl>
  </w:abstractNum>
  <w:abstractNum w:abstractNumId="7">
    <w:nsid w:val="1E235BA8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8">
    <w:nsid w:val="2A16381E"/>
    <w:multiLevelType w:val="multilevel"/>
    <w:tmpl w:val="8ACE8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A92515A"/>
    <w:multiLevelType w:val="hybridMultilevel"/>
    <w:tmpl w:val="360245EA"/>
    <w:lvl w:ilvl="0" w:tplc="5B0A0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C16BA0"/>
    <w:multiLevelType w:val="hybridMultilevel"/>
    <w:tmpl w:val="5A085A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C434F86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>
    <w:nsid w:val="3664493E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>
    <w:nsid w:val="39A07CD2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4">
    <w:nsid w:val="47BB15EC"/>
    <w:multiLevelType w:val="hybridMultilevel"/>
    <w:tmpl w:val="5EEAA4E2"/>
    <w:lvl w:ilvl="0" w:tplc="D7487FC8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916980"/>
    <w:multiLevelType w:val="hybridMultilevel"/>
    <w:tmpl w:val="CA76C802"/>
    <w:lvl w:ilvl="0" w:tplc="F0DA6C4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BC7C36"/>
    <w:multiLevelType w:val="hybridMultilevel"/>
    <w:tmpl w:val="FB1E4980"/>
    <w:lvl w:ilvl="0" w:tplc="BC00FF74">
      <w:start w:val="3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638BB"/>
    <w:multiLevelType w:val="hybridMultilevel"/>
    <w:tmpl w:val="DD92C39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5D30E9"/>
    <w:multiLevelType w:val="hybridMultilevel"/>
    <w:tmpl w:val="20F27000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2B11F4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20">
    <w:nsid w:val="543D6BF4"/>
    <w:multiLevelType w:val="hybridMultilevel"/>
    <w:tmpl w:val="74B48484"/>
    <w:lvl w:ilvl="0" w:tplc="0409000F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>
      <w:start w:val="1"/>
      <w:numFmt w:val="decimal"/>
      <w:lvlText w:val="%4."/>
      <w:lvlJc w:val="left"/>
      <w:pPr>
        <w:ind w:left="2662" w:hanging="360"/>
      </w:pPr>
    </w:lvl>
    <w:lvl w:ilvl="4" w:tplc="04090019">
      <w:start w:val="1"/>
      <w:numFmt w:val="lowerLetter"/>
      <w:lvlText w:val="%5."/>
      <w:lvlJc w:val="left"/>
      <w:pPr>
        <w:ind w:left="3382" w:hanging="360"/>
      </w:pPr>
    </w:lvl>
    <w:lvl w:ilvl="5" w:tplc="0409001B">
      <w:start w:val="1"/>
      <w:numFmt w:val="lowerRoman"/>
      <w:lvlText w:val="%6."/>
      <w:lvlJc w:val="right"/>
      <w:pPr>
        <w:ind w:left="4102" w:hanging="180"/>
      </w:pPr>
    </w:lvl>
    <w:lvl w:ilvl="6" w:tplc="0409000F">
      <w:start w:val="1"/>
      <w:numFmt w:val="decimal"/>
      <w:lvlText w:val="%7."/>
      <w:lvlJc w:val="left"/>
      <w:pPr>
        <w:ind w:left="4822" w:hanging="360"/>
      </w:pPr>
    </w:lvl>
    <w:lvl w:ilvl="7" w:tplc="04090019">
      <w:start w:val="1"/>
      <w:numFmt w:val="lowerLetter"/>
      <w:lvlText w:val="%8."/>
      <w:lvlJc w:val="left"/>
      <w:pPr>
        <w:ind w:left="5542" w:hanging="360"/>
      </w:pPr>
    </w:lvl>
    <w:lvl w:ilvl="8" w:tplc="0409001B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55D232C0"/>
    <w:multiLevelType w:val="hybridMultilevel"/>
    <w:tmpl w:val="605ADBFC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79C5692"/>
    <w:multiLevelType w:val="hybridMultilevel"/>
    <w:tmpl w:val="D568A2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4E71D3"/>
    <w:multiLevelType w:val="hybridMultilevel"/>
    <w:tmpl w:val="BE8A6E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1686B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000000"/>
        <w:sz w:val="20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AF52ED7"/>
    <w:multiLevelType w:val="hybridMultilevel"/>
    <w:tmpl w:val="7AEAEAF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30F0C8B"/>
    <w:multiLevelType w:val="hybridMultilevel"/>
    <w:tmpl w:val="2A1CEB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5F651B5"/>
    <w:multiLevelType w:val="hybridMultilevel"/>
    <w:tmpl w:val="DD50E03A"/>
    <w:lvl w:ilvl="0" w:tplc="9B4A15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F47917"/>
    <w:multiLevelType w:val="multilevel"/>
    <w:tmpl w:val="E1EC9F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36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F015958"/>
    <w:multiLevelType w:val="hybridMultilevel"/>
    <w:tmpl w:val="C0A4D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3961FA"/>
    <w:multiLevelType w:val="hybridMultilevel"/>
    <w:tmpl w:val="C31EC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A329EE"/>
    <w:multiLevelType w:val="multilevel"/>
    <w:tmpl w:val="BDEEF29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31">
    <w:nsid w:val="7B1072A2"/>
    <w:multiLevelType w:val="multilevel"/>
    <w:tmpl w:val="276A52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32">
    <w:nsid w:val="7C272B4A"/>
    <w:multiLevelType w:val="hybridMultilevel"/>
    <w:tmpl w:val="AEFC65AA"/>
    <w:lvl w:ilvl="0" w:tplc="8222B526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EE1CA7"/>
    <w:multiLevelType w:val="hybridMultilevel"/>
    <w:tmpl w:val="74B4848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5A6BB1"/>
    <w:multiLevelType w:val="hybridMultilevel"/>
    <w:tmpl w:val="DD92C394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8"/>
  </w:num>
  <w:num w:numId="4">
    <w:abstractNumId w:val="33"/>
  </w:num>
  <w:num w:numId="5">
    <w:abstractNumId w:val="17"/>
  </w:num>
  <w:num w:numId="6">
    <w:abstractNumId w:val="27"/>
  </w:num>
  <w:num w:numId="7">
    <w:abstractNumId w:val="30"/>
  </w:num>
  <w:num w:numId="8">
    <w:abstractNumId w:val="3"/>
  </w:num>
  <w:num w:numId="9">
    <w:abstractNumId w:val="34"/>
  </w:num>
  <w:num w:numId="10">
    <w:abstractNumId w:val="16"/>
  </w:num>
  <w:num w:numId="11">
    <w:abstractNumId w:val="0"/>
  </w:num>
  <w:num w:numId="12">
    <w:abstractNumId w:val="20"/>
  </w:num>
  <w:num w:numId="13">
    <w:abstractNumId w:val="14"/>
  </w:num>
  <w:num w:numId="14">
    <w:abstractNumId w:val="25"/>
  </w:num>
  <w:num w:numId="15">
    <w:abstractNumId w:val="23"/>
  </w:num>
  <w:num w:numId="16">
    <w:abstractNumId w:val="8"/>
  </w:num>
  <w:num w:numId="17">
    <w:abstractNumId w:val="9"/>
  </w:num>
  <w:num w:numId="18">
    <w:abstractNumId w:val="6"/>
  </w:num>
  <w:num w:numId="19">
    <w:abstractNumId w:val="10"/>
  </w:num>
  <w:num w:numId="20">
    <w:abstractNumId w:val="1"/>
  </w:num>
  <w:num w:numId="21">
    <w:abstractNumId w:val="21"/>
  </w:num>
  <w:num w:numId="22">
    <w:abstractNumId w:val="22"/>
  </w:num>
  <w:num w:numId="23">
    <w:abstractNumId w:val="28"/>
  </w:num>
  <w:num w:numId="24">
    <w:abstractNumId w:val="31"/>
  </w:num>
  <w:num w:numId="25">
    <w:abstractNumId w:val="26"/>
  </w:num>
  <w:num w:numId="26">
    <w:abstractNumId w:val="19"/>
  </w:num>
  <w:num w:numId="27">
    <w:abstractNumId w:val="15"/>
  </w:num>
  <w:num w:numId="28">
    <w:abstractNumId w:val="5"/>
  </w:num>
  <w:num w:numId="29">
    <w:abstractNumId w:val="12"/>
  </w:num>
  <w:num w:numId="30">
    <w:abstractNumId w:val="11"/>
  </w:num>
  <w:num w:numId="31">
    <w:abstractNumId w:val="32"/>
  </w:num>
  <w:num w:numId="32">
    <w:abstractNumId w:val="13"/>
  </w:num>
  <w:num w:numId="33">
    <w:abstractNumId w:val="2"/>
  </w:num>
  <w:num w:numId="34">
    <w:abstractNumId w:val="7"/>
  </w:num>
  <w:num w:numId="35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AytzC2NDe1MLJU0lEKTi0uzszPAykwNKgFAD6c1AAtAAAA"/>
  </w:docVars>
  <w:rsids>
    <w:rsidRoot w:val="00007B73"/>
    <w:rsid w:val="00007B73"/>
    <w:rsid w:val="00070783"/>
    <w:rsid w:val="0009363E"/>
    <w:rsid w:val="001007DB"/>
    <w:rsid w:val="00176F55"/>
    <w:rsid w:val="00177AE4"/>
    <w:rsid w:val="001F74E5"/>
    <w:rsid w:val="0022169E"/>
    <w:rsid w:val="002D7B9A"/>
    <w:rsid w:val="0030186A"/>
    <w:rsid w:val="00326FD9"/>
    <w:rsid w:val="00344888"/>
    <w:rsid w:val="003C2C08"/>
    <w:rsid w:val="003E5401"/>
    <w:rsid w:val="004308B2"/>
    <w:rsid w:val="00431BC9"/>
    <w:rsid w:val="004351AA"/>
    <w:rsid w:val="00457CF0"/>
    <w:rsid w:val="0047596E"/>
    <w:rsid w:val="004B0072"/>
    <w:rsid w:val="004D30D4"/>
    <w:rsid w:val="005324F9"/>
    <w:rsid w:val="00642938"/>
    <w:rsid w:val="00670080"/>
    <w:rsid w:val="006C08EC"/>
    <w:rsid w:val="006D493D"/>
    <w:rsid w:val="006F36EF"/>
    <w:rsid w:val="00716C46"/>
    <w:rsid w:val="007307B3"/>
    <w:rsid w:val="00740E03"/>
    <w:rsid w:val="00741B93"/>
    <w:rsid w:val="007460B2"/>
    <w:rsid w:val="00767D15"/>
    <w:rsid w:val="007A0508"/>
    <w:rsid w:val="007E3273"/>
    <w:rsid w:val="007E5F78"/>
    <w:rsid w:val="00803CC7"/>
    <w:rsid w:val="0081262F"/>
    <w:rsid w:val="00893A49"/>
    <w:rsid w:val="008D3211"/>
    <w:rsid w:val="00915BC2"/>
    <w:rsid w:val="00991EC2"/>
    <w:rsid w:val="009D0EB3"/>
    <w:rsid w:val="00AE730C"/>
    <w:rsid w:val="00B15097"/>
    <w:rsid w:val="00B65ED4"/>
    <w:rsid w:val="00BA752B"/>
    <w:rsid w:val="00BE21E7"/>
    <w:rsid w:val="00C41BAD"/>
    <w:rsid w:val="00CB4B3B"/>
    <w:rsid w:val="00CB7561"/>
    <w:rsid w:val="00CF5866"/>
    <w:rsid w:val="00D02966"/>
    <w:rsid w:val="00D91980"/>
    <w:rsid w:val="00D9766F"/>
    <w:rsid w:val="00E20E77"/>
    <w:rsid w:val="00E6102F"/>
    <w:rsid w:val="00E8164E"/>
    <w:rsid w:val="00EA2142"/>
    <w:rsid w:val="00EF1F99"/>
    <w:rsid w:val="00F957BE"/>
    <w:rsid w:val="00FD4268"/>
    <w:rsid w:val="00FD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AE47E"/>
  <w15:chartTrackingRefBased/>
  <w15:docId w15:val="{D9FAD072-899E-4C4D-963B-9906DDA45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69E"/>
    <w:pPr>
      <w:spacing w:line="256" w:lineRule="auto"/>
    </w:pPr>
    <w:rPr>
      <w:rFonts w:cs="Mangal"/>
      <w:lang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69E"/>
    <w:pPr>
      <w:keepNext/>
      <w:keepLines/>
      <w:spacing w:before="480" w:after="120"/>
      <w:outlineLvl w:val="0"/>
    </w:pPr>
    <w:rPr>
      <w:rFonts w:ascii="Calibri" w:eastAsia="Calibri" w:hAnsi="Calibr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169E"/>
    <w:pPr>
      <w:keepNext/>
      <w:keepLines/>
      <w:spacing w:before="360" w:after="80"/>
      <w:outlineLvl w:val="1"/>
    </w:pPr>
    <w:rPr>
      <w:rFonts w:ascii="Calibri" w:eastAsia="Calibri" w:hAnsi="Calibri"/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169E"/>
    <w:pPr>
      <w:keepNext/>
      <w:keepLines/>
      <w:spacing w:before="280" w:after="80"/>
      <w:outlineLvl w:val="2"/>
    </w:pPr>
    <w:rPr>
      <w:rFonts w:ascii="Calibri" w:eastAsia="Calibri" w:hAnsi="Calibr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169E"/>
    <w:pPr>
      <w:keepNext/>
      <w:keepLines/>
      <w:spacing w:before="240" w:after="40"/>
      <w:outlineLvl w:val="3"/>
    </w:pPr>
    <w:rPr>
      <w:rFonts w:ascii="Calibri" w:eastAsia="Calibri" w:hAnsi="Calibr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69E"/>
    <w:pPr>
      <w:keepNext/>
      <w:keepLines/>
      <w:spacing w:before="220" w:after="40"/>
      <w:outlineLvl w:val="4"/>
    </w:pPr>
    <w:rPr>
      <w:rFonts w:ascii="Calibri" w:eastAsia="Calibri" w:hAnsi="Calibri"/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69E"/>
    <w:pPr>
      <w:keepNext/>
      <w:keepLines/>
      <w:spacing w:before="200" w:after="40"/>
      <w:outlineLvl w:val="5"/>
    </w:pPr>
    <w:rPr>
      <w:rFonts w:ascii="Calibri" w:eastAsia="Calibri" w:hAnsi="Calibr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169E"/>
    <w:rPr>
      <w:rFonts w:ascii="Calibri" w:eastAsia="Calibri" w:hAnsi="Calibri" w:cs="Mangal"/>
      <w:b/>
      <w:sz w:val="48"/>
      <w:szCs w:val="48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169E"/>
    <w:rPr>
      <w:rFonts w:ascii="Calibri" w:eastAsia="Calibri" w:hAnsi="Calibri" w:cs="Mangal"/>
      <w:b/>
      <w:sz w:val="36"/>
      <w:szCs w:val="36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169E"/>
    <w:rPr>
      <w:rFonts w:ascii="Calibri" w:eastAsia="Calibri" w:hAnsi="Calibri" w:cs="Mangal"/>
      <w:b/>
      <w:sz w:val="28"/>
      <w:szCs w:val="28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169E"/>
    <w:rPr>
      <w:rFonts w:ascii="Calibri" w:eastAsia="Calibri" w:hAnsi="Calibri" w:cs="Mangal"/>
      <w:b/>
      <w:sz w:val="24"/>
      <w:szCs w:val="24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69E"/>
    <w:rPr>
      <w:rFonts w:ascii="Calibri" w:eastAsia="Calibri" w:hAnsi="Calibri" w:cs="Mangal"/>
      <w:b/>
      <w:szCs w:val="22"/>
      <w:lang w:bidi="hi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69E"/>
    <w:rPr>
      <w:rFonts w:ascii="Calibri" w:eastAsia="Calibri" w:hAnsi="Calibri" w:cs="Mangal"/>
      <w:b/>
      <w:sz w:val="20"/>
      <w:lang w:bidi="hi-IN"/>
    </w:rPr>
  </w:style>
  <w:style w:type="character" w:styleId="Hyperlink">
    <w:name w:val="Hyperlink"/>
    <w:basedOn w:val="DefaultParagraphFont"/>
    <w:uiPriority w:val="99"/>
    <w:unhideWhenUsed/>
    <w:rsid w:val="0022169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169E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2216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r-I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169E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169E"/>
    <w:rPr>
      <w:rFonts w:cs="Mangal"/>
      <w:sz w:val="20"/>
      <w:szCs w:val="18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22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69E"/>
    <w:rPr>
      <w:rFonts w:cs="Mangal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22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69E"/>
    <w:rPr>
      <w:rFonts w:cs="Mangal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22169E"/>
    <w:pPr>
      <w:keepNext/>
      <w:keepLines/>
      <w:spacing w:before="480" w:after="120"/>
    </w:pPr>
    <w:rPr>
      <w:rFonts w:ascii="Calibri" w:eastAsia="Calibri" w:hAnsi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169E"/>
    <w:rPr>
      <w:rFonts w:ascii="Calibri" w:eastAsia="Calibri" w:hAnsi="Calibri" w:cs="Mangal"/>
      <w:b/>
      <w:sz w:val="72"/>
      <w:szCs w:val="72"/>
      <w:lang w:bidi="hi-IN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2169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2169E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6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22169E"/>
    <w:rPr>
      <w:rFonts w:ascii="Georgia" w:eastAsia="Georgia" w:hAnsi="Georgia" w:cs="Georgia"/>
      <w:i/>
      <w:color w:val="666666"/>
      <w:sz w:val="48"/>
      <w:szCs w:val="4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6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69E"/>
    <w:rPr>
      <w:rFonts w:cs="Mangal"/>
      <w:b/>
      <w:bCs/>
      <w:sz w:val="20"/>
      <w:szCs w:val="18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69E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69E"/>
    <w:rPr>
      <w:rFonts w:ascii="Tahoma" w:hAnsi="Tahoma" w:cs="Mangal"/>
      <w:sz w:val="16"/>
      <w:szCs w:val="14"/>
      <w:lang w:bidi="hi-I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2169E"/>
    <w:rPr>
      <w:color w:val="44546A" w:themeColor="text2"/>
      <w:sz w:val="20"/>
      <w:lang w:bidi="ar-SA"/>
    </w:rPr>
  </w:style>
  <w:style w:type="paragraph" w:styleId="NoSpacing">
    <w:name w:val="No Spacing"/>
    <w:link w:val="NoSpacingChar"/>
    <w:uiPriority w:val="1"/>
    <w:qFormat/>
    <w:rsid w:val="0022169E"/>
    <w:pPr>
      <w:spacing w:after="0" w:line="240" w:lineRule="auto"/>
    </w:pPr>
    <w:rPr>
      <w:color w:val="44546A" w:themeColor="text2"/>
      <w:sz w:val="20"/>
      <w:lang w:bidi="ar-SA"/>
    </w:rPr>
  </w:style>
  <w:style w:type="paragraph" w:styleId="Revision">
    <w:name w:val="Revision"/>
    <w:uiPriority w:val="99"/>
    <w:semiHidden/>
    <w:rsid w:val="0022169E"/>
    <w:pPr>
      <w:spacing w:after="0" w:line="240" w:lineRule="auto"/>
    </w:pPr>
    <w:rPr>
      <w:rFonts w:cs="Mangal"/>
      <w:lang w:bidi="hi-IN"/>
    </w:rPr>
  </w:style>
  <w:style w:type="paragraph" w:styleId="ListParagraph">
    <w:name w:val="List Paragraph"/>
    <w:basedOn w:val="Normal"/>
    <w:uiPriority w:val="34"/>
    <w:qFormat/>
    <w:rsid w:val="0022169E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22169E"/>
    <w:pPr>
      <w:widowControl w:val="0"/>
      <w:autoSpaceDE w:val="0"/>
      <w:autoSpaceDN w:val="0"/>
      <w:spacing w:after="0" w:line="272" w:lineRule="exact"/>
    </w:pPr>
    <w:rPr>
      <w:rFonts w:ascii="Times New Roman" w:eastAsia="Times New Roman" w:hAnsi="Times New Roman" w:cs="Times New Roman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2169E"/>
    <w:rPr>
      <w:sz w:val="16"/>
      <w:szCs w:val="16"/>
    </w:rPr>
  </w:style>
  <w:style w:type="character" w:customStyle="1" w:styleId="zm-checkbox">
    <w:name w:val="zm-checkbox"/>
    <w:basedOn w:val="DefaultParagraphFont"/>
    <w:rsid w:val="0022169E"/>
  </w:style>
  <w:style w:type="character" w:customStyle="1" w:styleId="zm-sr-only">
    <w:name w:val="zm-sr-only"/>
    <w:basedOn w:val="DefaultParagraphFont"/>
    <w:rsid w:val="0022169E"/>
  </w:style>
  <w:style w:type="character" w:customStyle="1" w:styleId="BalloonTextChar1">
    <w:name w:val="Balloon Text Char1"/>
    <w:basedOn w:val="DefaultParagraphFont"/>
    <w:uiPriority w:val="99"/>
    <w:semiHidden/>
    <w:rsid w:val="0022169E"/>
    <w:rPr>
      <w:rFonts w:ascii="Segoe UI" w:hAnsi="Segoe UI" w:cs="Mangal" w:hint="default"/>
      <w:sz w:val="18"/>
      <w:szCs w:val="16"/>
      <w:lang w:bidi="hi-IN"/>
    </w:rPr>
  </w:style>
  <w:style w:type="table" w:styleId="TableGrid">
    <w:name w:val="Table Grid"/>
    <w:basedOn w:val="TableNormal"/>
    <w:uiPriority w:val="39"/>
    <w:rsid w:val="0022169E"/>
    <w:pPr>
      <w:spacing w:after="0" w:line="240" w:lineRule="auto"/>
    </w:pPr>
    <w:rPr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22169E"/>
    <w:pPr>
      <w:spacing w:after="0" w:line="240" w:lineRule="auto"/>
    </w:pPr>
    <w:rPr>
      <w:lang w:bidi="hi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22169E"/>
    <w:pPr>
      <w:spacing w:after="0" w:line="240" w:lineRule="auto"/>
    </w:pPr>
    <w:rPr>
      <w:lang w:bidi="hi-I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4">
    <w:name w:val="List Table 3 Accent 4"/>
    <w:basedOn w:val="TableNormal"/>
    <w:uiPriority w:val="48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2169E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22169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4">
    <w:name w:val="Grid Table 5 Dark Accent 4"/>
    <w:basedOn w:val="TableNormal"/>
    <w:uiPriority w:val="50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4-Accent4">
    <w:name w:val="Grid Table 4 Accent 4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-Accent4">
    <w:name w:val="Grid Table 1 Light Accent 4"/>
    <w:basedOn w:val="TableNormal"/>
    <w:uiPriority w:val="46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2169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2169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216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2169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2216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92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partment of Marathi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D16CB0-4907-44F9-9E2A-C7638A997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25</Words>
  <Characters>75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Marathi</vt:lpstr>
    </vt:vector>
  </TitlesOfParts>
  <Company/>
  <LinksUpToDate>false</LinksUpToDate>
  <CharactersWithSpaces>8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arathi</dc:title>
  <dc:subject/>
  <dc:creator>Ananta</dc:creator>
  <cp:keywords/>
  <dc:description/>
  <cp:lastModifiedBy>Dell</cp:lastModifiedBy>
  <cp:revision>2</cp:revision>
  <dcterms:created xsi:type="dcterms:W3CDTF">2023-07-26T08:32:00Z</dcterms:created>
  <dcterms:modified xsi:type="dcterms:W3CDTF">2023-07-26T08:32:00Z</dcterms:modified>
</cp:coreProperties>
</file>